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right" w:tblpY="163"/>
        <w:tblW w:w="0" w:type="auto"/>
        <w:tblLook w:val="04A0" w:firstRow="1" w:lastRow="0" w:firstColumn="1" w:lastColumn="0" w:noHBand="0" w:noVBand="1"/>
      </w:tblPr>
      <w:tblGrid>
        <w:gridCol w:w="1322"/>
        <w:gridCol w:w="886"/>
      </w:tblGrid>
      <w:tr w:rsidR="004D639E" w14:paraId="28A5585D" w14:textId="77777777" w:rsidTr="00AB457C">
        <w:trPr>
          <w:trHeight w:hRule="exact" w:val="288"/>
        </w:trPr>
        <w:tc>
          <w:tcPr>
            <w:tcW w:w="1322" w:type="dxa"/>
          </w:tcPr>
          <w:p w14:paraId="11EC23C0" w14:textId="087FD040" w:rsidR="004D639E" w:rsidRPr="000E12BC" w:rsidRDefault="008E12BB"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hase</w:t>
            </w:r>
            <w:r w:rsidR="00AB457C">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Part</w:t>
            </w:r>
          </w:p>
        </w:tc>
        <w:tc>
          <w:tcPr>
            <w:tcW w:w="886" w:type="dxa"/>
          </w:tcPr>
          <w:p w14:paraId="2B243F83" w14:textId="77777777" w:rsidR="004D639E" w:rsidRPr="000E12BC" w:rsidRDefault="004D639E" w:rsidP="004D639E">
            <w:pPr>
              <w:pStyle w:val="Title"/>
              <w:pBdr>
                <w:bottom w:val="none" w:sz="0" w:space="0" w:color="auto"/>
              </w:pBdr>
              <w:tabs>
                <w:tab w:val="left" w:pos="6566"/>
              </w:tabs>
              <w:jc w:val="center"/>
              <w:rPr>
                <w:rFonts w:ascii="Times New Roman" w:hAnsi="Times New Roman" w:cs="Times New Roman"/>
                <w:color w:val="0D0D0D" w:themeColor="text1" w:themeTint="F2"/>
                <w:sz w:val="22"/>
                <w:szCs w:val="22"/>
              </w:rPr>
            </w:pPr>
            <w:r w:rsidRPr="000E12BC">
              <w:rPr>
                <w:rFonts w:ascii="Times New Roman" w:hAnsi="Times New Roman" w:cs="Times New Roman"/>
                <w:color w:val="0D0D0D" w:themeColor="text1" w:themeTint="F2"/>
                <w:sz w:val="22"/>
                <w:szCs w:val="22"/>
              </w:rPr>
              <w:t>Score</w:t>
            </w:r>
          </w:p>
        </w:tc>
      </w:tr>
      <w:tr w:rsidR="004D639E" w14:paraId="44B2A353" w14:textId="77777777" w:rsidTr="00AB457C">
        <w:trPr>
          <w:trHeight w:hRule="exact" w:val="288"/>
        </w:trPr>
        <w:tc>
          <w:tcPr>
            <w:tcW w:w="1322" w:type="dxa"/>
          </w:tcPr>
          <w:p w14:paraId="6A3B9E1B" w14:textId="7656E8FB" w:rsidR="004D639E" w:rsidRPr="000E12BC" w:rsidRDefault="008E2A4F"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1</w:t>
            </w:r>
          </w:p>
        </w:tc>
        <w:tc>
          <w:tcPr>
            <w:tcW w:w="886" w:type="dxa"/>
          </w:tcPr>
          <w:p w14:paraId="0C2D661A" w14:textId="0DCC857A" w:rsidR="004D639E" w:rsidRPr="000E12BC" w:rsidRDefault="00975A88"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w:t>
            </w:r>
            <w:r w:rsidR="008E2A4F">
              <w:rPr>
                <w:rFonts w:ascii="Times New Roman" w:hAnsi="Times New Roman" w:cs="Times New Roman"/>
                <w:color w:val="000000" w:themeColor="text1"/>
                <w:sz w:val="22"/>
                <w:szCs w:val="22"/>
              </w:rPr>
              <w:t>3</w:t>
            </w:r>
          </w:p>
        </w:tc>
      </w:tr>
      <w:tr w:rsidR="004D639E" w14:paraId="4647D47A" w14:textId="77777777" w:rsidTr="00AB457C">
        <w:trPr>
          <w:trHeight w:hRule="exact" w:val="288"/>
        </w:trPr>
        <w:tc>
          <w:tcPr>
            <w:tcW w:w="1322" w:type="dxa"/>
          </w:tcPr>
          <w:p w14:paraId="1430839E" w14:textId="7F34C9F5" w:rsidR="004D639E" w:rsidRPr="000E12BC" w:rsidRDefault="008E2A4F"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2</w:t>
            </w:r>
          </w:p>
        </w:tc>
        <w:tc>
          <w:tcPr>
            <w:tcW w:w="886" w:type="dxa"/>
          </w:tcPr>
          <w:p w14:paraId="2435FD6C" w14:textId="42D45ABD" w:rsidR="004D639E" w:rsidRPr="000E12BC" w:rsidRDefault="008E2A4F"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w:t>
            </w:r>
          </w:p>
        </w:tc>
      </w:tr>
      <w:tr w:rsidR="00BF1F2D" w14:paraId="5FAB6B58" w14:textId="77777777" w:rsidTr="00AB457C">
        <w:trPr>
          <w:trHeight w:hRule="exact" w:val="288"/>
        </w:trPr>
        <w:tc>
          <w:tcPr>
            <w:tcW w:w="1322" w:type="dxa"/>
          </w:tcPr>
          <w:p w14:paraId="6D0DEC2E" w14:textId="301B00AC" w:rsidR="00BF1F2D" w:rsidRDefault="008E2A4F"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3</w:t>
            </w:r>
          </w:p>
        </w:tc>
        <w:tc>
          <w:tcPr>
            <w:tcW w:w="886" w:type="dxa"/>
          </w:tcPr>
          <w:p w14:paraId="4A2A9BE5" w14:textId="77EF8704" w:rsidR="00BF1F2D" w:rsidRDefault="008E2A4F"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w:t>
            </w:r>
          </w:p>
        </w:tc>
      </w:tr>
      <w:tr w:rsidR="009F1527" w14:paraId="326B97E6" w14:textId="77777777" w:rsidTr="00AB457C">
        <w:trPr>
          <w:trHeight w:hRule="exact" w:val="288"/>
        </w:trPr>
        <w:tc>
          <w:tcPr>
            <w:tcW w:w="1322" w:type="dxa"/>
          </w:tcPr>
          <w:p w14:paraId="5A7FCE37" w14:textId="2EEB3A92" w:rsidR="009F1527" w:rsidRDefault="008E2A4F"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w:t>
            </w:r>
          </w:p>
        </w:tc>
        <w:tc>
          <w:tcPr>
            <w:tcW w:w="886" w:type="dxa"/>
          </w:tcPr>
          <w:p w14:paraId="741706C5" w14:textId="3B1BAF25" w:rsidR="009F1527" w:rsidRDefault="008E2A4F"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4</w:t>
            </w:r>
          </w:p>
        </w:tc>
      </w:tr>
      <w:tr w:rsidR="004D639E" w14:paraId="6AAA08FB" w14:textId="77777777" w:rsidTr="00AB457C">
        <w:trPr>
          <w:trHeight w:hRule="exact" w:val="288"/>
        </w:trPr>
        <w:tc>
          <w:tcPr>
            <w:tcW w:w="1322" w:type="dxa"/>
          </w:tcPr>
          <w:p w14:paraId="4D2A4688" w14:textId="77777777" w:rsidR="004D639E" w:rsidRPr="000E12BC" w:rsidRDefault="004D639E"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sidRPr="000E12BC">
              <w:rPr>
                <w:rFonts w:ascii="Times New Roman" w:hAnsi="Times New Roman" w:cs="Times New Roman"/>
                <w:color w:val="000000" w:themeColor="text1"/>
                <w:sz w:val="22"/>
                <w:szCs w:val="22"/>
              </w:rPr>
              <w:t>Total</w:t>
            </w:r>
          </w:p>
        </w:tc>
        <w:tc>
          <w:tcPr>
            <w:tcW w:w="886" w:type="dxa"/>
          </w:tcPr>
          <w:p w14:paraId="69E0A86B" w14:textId="47FD4329" w:rsidR="004D639E" w:rsidRPr="000E12BC" w:rsidRDefault="004D639E" w:rsidP="004D639E">
            <w:pPr>
              <w:pStyle w:val="Title"/>
              <w:pBdr>
                <w:bottom w:val="none" w:sz="0" w:space="0" w:color="auto"/>
              </w:pBdr>
              <w:tabs>
                <w:tab w:val="left" w:pos="6566"/>
              </w:tabs>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w:t>
            </w:r>
            <w:r w:rsidR="00AC4AD3">
              <w:rPr>
                <w:rFonts w:ascii="Times New Roman" w:hAnsi="Times New Roman" w:cs="Times New Roman"/>
                <w:color w:val="000000" w:themeColor="text1"/>
                <w:sz w:val="22"/>
                <w:szCs w:val="22"/>
              </w:rPr>
              <w:t>15</w:t>
            </w:r>
          </w:p>
        </w:tc>
      </w:tr>
    </w:tbl>
    <w:p w14:paraId="42E9326B" w14:textId="65AB674E" w:rsidR="004D639E" w:rsidRPr="00B12CAF" w:rsidRDefault="00BA3A9A" w:rsidP="004D639E">
      <w:pPr>
        <w:pStyle w:val="Title"/>
        <w:pBdr>
          <w:bottom w:val="single" w:sz="8" w:space="15" w:color="4F81BD" w:themeColor="accent1"/>
        </w:pBdr>
        <w:tabs>
          <w:tab w:val="left" w:pos="6566"/>
        </w:tabs>
        <w:rPr>
          <w:rFonts w:ascii="Times New Roman" w:hAnsi="Times New Roman" w:cs="Times New Roman"/>
          <w:sz w:val="24"/>
          <w:szCs w:val="24"/>
        </w:rPr>
      </w:pPr>
      <w:r>
        <w:rPr>
          <w:rFonts w:ascii="Times New Roman" w:hAnsi="Times New Roman" w:cs="Times New Roman"/>
        </w:rPr>
        <w:t>CY350</w:t>
      </w:r>
      <w:r w:rsidR="00A86C1A">
        <w:rPr>
          <w:rFonts w:ascii="Times New Roman" w:hAnsi="Times New Roman" w:cs="Times New Roman"/>
        </w:rPr>
        <w:t xml:space="preserve"> – </w:t>
      </w:r>
      <w:r w:rsidR="00E2187E">
        <w:rPr>
          <w:rFonts w:ascii="Times New Roman" w:hAnsi="Times New Roman" w:cs="Times New Roman"/>
        </w:rPr>
        <w:t>Final Project</w:t>
      </w:r>
      <w:r w:rsidR="00AC4AD3">
        <w:rPr>
          <w:rFonts w:ascii="Times New Roman" w:hAnsi="Times New Roman" w:cs="Times New Roman"/>
        </w:rPr>
        <w:t xml:space="preserve"> Design Evaluation</w:t>
      </w:r>
    </w:p>
    <w:p w14:paraId="27C6AB41" w14:textId="2957D3A5" w:rsidR="00AC4AD3" w:rsidRDefault="00E2187E" w:rsidP="0049524C">
      <w:pPr>
        <w:rPr>
          <w:rFonts w:ascii="Times New Roman" w:hAnsi="Times New Roman" w:cs="Times New Roman"/>
          <w:sz w:val="24"/>
          <w:szCs w:val="24"/>
        </w:rPr>
      </w:pPr>
      <w:r>
        <w:rPr>
          <w:rFonts w:ascii="Times New Roman" w:hAnsi="Times New Roman" w:cs="Times New Roman"/>
          <w:sz w:val="24"/>
          <w:szCs w:val="24"/>
        </w:rPr>
        <w:t xml:space="preserve">The final project </w:t>
      </w:r>
      <w:r w:rsidR="00AC4AD3">
        <w:rPr>
          <w:rFonts w:ascii="Times New Roman" w:hAnsi="Times New Roman" w:cs="Times New Roman"/>
          <w:sz w:val="24"/>
          <w:szCs w:val="24"/>
        </w:rPr>
        <w:t xml:space="preserve">design evaluation is meant to give you the opportunity to demonstrate your ability to </w:t>
      </w:r>
      <w:r w:rsidR="00AC4AD3" w:rsidRPr="00AC4AD3">
        <w:rPr>
          <w:rFonts w:ascii="Times New Roman" w:hAnsi="Times New Roman" w:cs="Times New Roman"/>
          <w:b/>
          <w:sz w:val="24"/>
          <w:szCs w:val="24"/>
        </w:rPr>
        <w:t>evaluate</w:t>
      </w:r>
      <w:r w:rsidR="00AC4AD3">
        <w:rPr>
          <w:rFonts w:ascii="Times New Roman" w:hAnsi="Times New Roman" w:cs="Times New Roman"/>
          <w:sz w:val="24"/>
          <w:szCs w:val="24"/>
        </w:rPr>
        <w:t xml:space="preserve"> a network-based solution </w:t>
      </w:r>
      <w:r w:rsidR="00A91D20">
        <w:rPr>
          <w:rFonts w:ascii="Times New Roman" w:hAnsi="Times New Roman" w:cs="Times New Roman"/>
          <w:sz w:val="24"/>
          <w:szCs w:val="24"/>
        </w:rPr>
        <w:t>with respect to</w:t>
      </w:r>
      <w:r w:rsidR="00AC4AD3">
        <w:rPr>
          <w:rFonts w:ascii="Times New Roman" w:hAnsi="Times New Roman" w:cs="Times New Roman"/>
          <w:sz w:val="24"/>
          <w:szCs w:val="24"/>
        </w:rPr>
        <w:t xml:space="preserve"> the identification and analysis of user needs.  More succinctly, your task is to evaluate the group’s ability to satisfy the functional requirements defined in the list of design requirements of Phase I.</w:t>
      </w:r>
      <w:r w:rsidR="00A91D20">
        <w:rPr>
          <w:rFonts w:ascii="Times New Roman" w:hAnsi="Times New Roman" w:cs="Times New Roman"/>
          <w:sz w:val="24"/>
          <w:szCs w:val="24"/>
        </w:rPr>
        <w:t xml:space="preserve">  </w:t>
      </w:r>
      <w:r w:rsidR="008E2A4F">
        <w:rPr>
          <w:rFonts w:ascii="Times New Roman" w:hAnsi="Times New Roman" w:cs="Times New Roman"/>
          <w:sz w:val="24"/>
          <w:szCs w:val="24"/>
        </w:rPr>
        <w:t>Write 1-2 paragraphs to answer each question (1-4)</w:t>
      </w:r>
      <w:r w:rsidR="004A6F5D">
        <w:rPr>
          <w:rFonts w:ascii="Times New Roman" w:hAnsi="Times New Roman" w:cs="Times New Roman"/>
          <w:sz w:val="24"/>
          <w:szCs w:val="24"/>
        </w:rPr>
        <w:t xml:space="preserve">. </w:t>
      </w:r>
      <w:r w:rsidR="00A3087B">
        <w:rPr>
          <w:rFonts w:ascii="Times New Roman" w:hAnsi="Times New Roman" w:cs="Times New Roman"/>
          <w:sz w:val="24"/>
          <w:szCs w:val="24"/>
        </w:rPr>
        <w:t xml:space="preserve"> In total, your answers should be approximately 1 page in length.</w:t>
      </w:r>
      <w:r w:rsidR="00A10581">
        <w:rPr>
          <w:rFonts w:ascii="Times New Roman" w:hAnsi="Times New Roman" w:cs="Times New Roman"/>
          <w:sz w:val="24"/>
          <w:szCs w:val="24"/>
        </w:rPr>
        <w:t xml:space="preserve">  When you have answered all questions thoroughly and have marked your assessments for the</w:t>
      </w:r>
      <w:r w:rsidR="0044540C">
        <w:rPr>
          <w:rFonts w:ascii="Times New Roman" w:hAnsi="Times New Roman" w:cs="Times New Roman"/>
          <w:sz w:val="24"/>
          <w:szCs w:val="24"/>
        </w:rPr>
        <w:t xml:space="preserve"> presentation, print this document to pdf and submit to Canvas.</w:t>
      </w:r>
    </w:p>
    <w:p w14:paraId="09E3C100" w14:textId="77777777" w:rsidR="00AC4AD3" w:rsidRDefault="00AC4AD3" w:rsidP="0049524C">
      <w:pPr>
        <w:rPr>
          <w:rFonts w:ascii="Times New Roman" w:hAnsi="Times New Roman" w:cs="Times New Roman"/>
          <w:sz w:val="24"/>
          <w:szCs w:val="24"/>
        </w:rPr>
      </w:pPr>
    </w:p>
    <w:p w14:paraId="2AF2C434" w14:textId="1BBD9ADC" w:rsidR="003D3D21" w:rsidRPr="00EF333A" w:rsidRDefault="00463D96" w:rsidP="003D3D21">
      <w:pPr>
        <w:pStyle w:val="ListParagraph"/>
        <w:numPr>
          <w:ilvl w:val="0"/>
          <w:numId w:val="50"/>
        </w:numPr>
        <w:rPr>
          <w:rFonts w:ascii="Times New Roman" w:hAnsi="Times New Roman" w:cs="Times New Roman"/>
          <w:sz w:val="24"/>
          <w:szCs w:val="24"/>
        </w:rPr>
      </w:pPr>
      <w:r>
        <w:rPr>
          <w:rFonts w:ascii="Times New Roman" w:hAnsi="Times New Roman" w:cs="Times New Roman"/>
          <w:sz w:val="24"/>
          <w:szCs w:val="24"/>
        </w:rPr>
        <w:t xml:space="preserve">(3 points) </w:t>
      </w:r>
      <w:r w:rsidR="003D3D21">
        <w:rPr>
          <w:rFonts w:ascii="Times New Roman" w:hAnsi="Times New Roman" w:cs="Times New Roman"/>
          <w:sz w:val="24"/>
          <w:szCs w:val="24"/>
        </w:rPr>
        <w:t xml:space="preserve">How has the group ensured that all user density requirements by location and function are satisfied given the provided IP address range?  Did the group discuss why they chose this </w:t>
      </w:r>
      <w:proofErr w:type="gramStart"/>
      <w:r w:rsidR="003D3D21">
        <w:rPr>
          <w:rFonts w:ascii="Times New Roman" w:hAnsi="Times New Roman" w:cs="Times New Roman"/>
          <w:sz w:val="24"/>
          <w:szCs w:val="24"/>
        </w:rPr>
        <w:t>particular solution</w:t>
      </w:r>
      <w:proofErr w:type="gramEnd"/>
      <w:r w:rsidR="003D3D21">
        <w:rPr>
          <w:rFonts w:ascii="Times New Roman" w:hAnsi="Times New Roman" w:cs="Times New Roman"/>
          <w:sz w:val="24"/>
          <w:szCs w:val="24"/>
        </w:rPr>
        <w:t xml:space="preserve">?  If not, what was your assessment of </w:t>
      </w:r>
      <w:r w:rsidR="003D3D21" w:rsidRPr="00714CC6">
        <w:rPr>
          <w:rFonts w:ascii="Times New Roman" w:hAnsi="Times New Roman" w:cs="Times New Roman"/>
          <w:b/>
          <w:sz w:val="24"/>
          <w:szCs w:val="24"/>
        </w:rPr>
        <w:t>why</w:t>
      </w:r>
      <w:r w:rsidR="003D3D21">
        <w:rPr>
          <w:rFonts w:ascii="Times New Roman" w:hAnsi="Times New Roman" w:cs="Times New Roman"/>
          <w:sz w:val="24"/>
          <w:szCs w:val="24"/>
        </w:rPr>
        <w:t xml:space="preserve"> they chose this solution?</w:t>
      </w:r>
    </w:p>
    <w:p w14:paraId="475BE1D0" w14:textId="77777777" w:rsidR="003D3D21" w:rsidRDefault="003D3D21" w:rsidP="003D3D21">
      <w:pPr>
        <w:pStyle w:val="ListParagraph"/>
        <w:rPr>
          <w:rFonts w:ascii="Times New Roman" w:hAnsi="Times New Roman" w:cs="Times New Roman"/>
          <w:sz w:val="24"/>
          <w:szCs w:val="24"/>
        </w:rPr>
      </w:pPr>
    </w:p>
    <w:p w14:paraId="067B11CA" w14:textId="736A8B79" w:rsidR="000F2937" w:rsidRDefault="00463D96" w:rsidP="00F66578">
      <w:pPr>
        <w:pStyle w:val="ListParagraph"/>
        <w:numPr>
          <w:ilvl w:val="0"/>
          <w:numId w:val="50"/>
        </w:numPr>
        <w:rPr>
          <w:rFonts w:ascii="Times New Roman" w:hAnsi="Times New Roman" w:cs="Times New Roman"/>
          <w:sz w:val="24"/>
          <w:szCs w:val="24"/>
        </w:rPr>
      </w:pPr>
      <w:r>
        <w:rPr>
          <w:rFonts w:ascii="Times New Roman" w:hAnsi="Times New Roman" w:cs="Times New Roman"/>
          <w:sz w:val="24"/>
          <w:szCs w:val="24"/>
        </w:rPr>
        <w:t xml:space="preserve">(4 points) </w:t>
      </w:r>
      <w:r w:rsidR="0082374D" w:rsidRPr="003D3D21">
        <w:rPr>
          <w:rFonts w:ascii="Times New Roman" w:hAnsi="Times New Roman" w:cs="Times New Roman"/>
          <w:sz w:val="24"/>
          <w:szCs w:val="24"/>
        </w:rPr>
        <w:t>Explain the group</w:t>
      </w:r>
      <w:r w:rsidR="00E14ED8" w:rsidRPr="003D3D21">
        <w:rPr>
          <w:rFonts w:ascii="Times New Roman" w:hAnsi="Times New Roman" w:cs="Times New Roman"/>
          <w:sz w:val="24"/>
          <w:szCs w:val="24"/>
        </w:rPr>
        <w:t>’</w:t>
      </w:r>
      <w:r w:rsidR="0082374D" w:rsidRPr="003D3D21">
        <w:rPr>
          <w:rFonts w:ascii="Times New Roman" w:hAnsi="Times New Roman" w:cs="Times New Roman"/>
          <w:sz w:val="24"/>
          <w:szCs w:val="24"/>
        </w:rPr>
        <w:t xml:space="preserve">s strategy to ensure voice traffic </w:t>
      </w:r>
      <w:r w:rsidR="00E14ED8" w:rsidRPr="003D3D21">
        <w:rPr>
          <w:rFonts w:ascii="Times New Roman" w:hAnsi="Times New Roman" w:cs="Times New Roman"/>
          <w:sz w:val="24"/>
          <w:szCs w:val="24"/>
        </w:rPr>
        <w:t xml:space="preserve">from FOB Ironhorse </w:t>
      </w:r>
      <w:r w:rsidR="0082374D" w:rsidRPr="003D3D21">
        <w:rPr>
          <w:rFonts w:ascii="Times New Roman" w:hAnsi="Times New Roman" w:cs="Times New Roman"/>
          <w:sz w:val="24"/>
          <w:szCs w:val="24"/>
        </w:rPr>
        <w:t>travels across the direct physical link between FOB Warhorse and COB Speicher.  Your analysis should include, but is not limited to, which routing protocols are running in the overall topology</w:t>
      </w:r>
      <w:r w:rsidR="00436CF4">
        <w:rPr>
          <w:rFonts w:ascii="Times New Roman" w:hAnsi="Times New Roman" w:cs="Times New Roman"/>
          <w:sz w:val="24"/>
          <w:szCs w:val="24"/>
        </w:rPr>
        <w:t>,</w:t>
      </w:r>
      <w:r w:rsidR="0082374D" w:rsidRPr="003D3D21">
        <w:rPr>
          <w:rFonts w:ascii="Times New Roman" w:hAnsi="Times New Roman" w:cs="Times New Roman"/>
          <w:sz w:val="24"/>
          <w:szCs w:val="24"/>
        </w:rPr>
        <w:t xml:space="preserve"> how and where route redistribution is occurring, and </w:t>
      </w:r>
      <w:r w:rsidR="00BE4B8E" w:rsidRPr="003D3D21">
        <w:rPr>
          <w:rFonts w:ascii="Times New Roman" w:hAnsi="Times New Roman" w:cs="Times New Roman"/>
          <w:sz w:val="24"/>
          <w:szCs w:val="24"/>
        </w:rPr>
        <w:t xml:space="preserve">how </w:t>
      </w:r>
      <w:r w:rsidR="008D242C">
        <w:rPr>
          <w:rFonts w:ascii="Times New Roman" w:hAnsi="Times New Roman" w:cs="Times New Roman"/>
          <w:sz w:val="24"/>
          <w:szCs w:val="24"/>
        </w:rPr>
        <w:t>the group</w:t>
      </w:r>
      <w:r w:rsidR="00BE4B8E" w:rsidRPr="003D3D21">
        <w:rPr>
          <w:rFonts w:ascii="Times New Roman" w:hAnsi="Times New Roman" w:cs="Times New Roman"/>
          <w:sz w:val="24"/>
          <w:szCs w:val="24"/>
        </w:rPr>
        <w:t xml:space="preserve"> intends to</w:t>
      </w:r>
      <w:r w:rsidR="0082374D" w:rsidRPr="003D3D21">
        <w:rPr>
          <w:rFonts w:ascii="Times New Roman" w:hAnsi="Times New Roman" w:cs="Times New Roman"/>
          <w:sz w:val="24"/>
          <w:szCs w:val="24"/>
        </w:rPr>
        <w:t xml:space="preserve"> verify that voice traffic is traversing the designated route.</w:t>
      </w:r>
    </w:p>
    <w:p w14:paraId="57027C67" w14:textId="77777777" w:rsidR="003D3D21" w:rsidRPr="003D3D21" w:rsidRDefault="003D3D21" w:rsidP="003D3D21">
      <w:pPr>
        <w:pStyle w:val="ListParagraph"/>
        <w:rPr>
          <w:rFonts w:ascii="Times New Roman" w:hAnsi="Times New Roman" w:cs="Times New Roman"/>
          <w:sz w:val="24"/>
          <w:szCs w:val="24"/>
        </w:rPr>
      </w:pPr>
    </w:p>
    <w:p w14:paraId="7C0F22DB" w14:textId="23374FE7" w:rsidR="000F2937" w:rsidRDefault="00463D96" w:rsidP="000F2937">
      <w:pPr>
        <w:pStyle w:val="ListParagraph"/>
        <w:numPr>
          <w:ilvl w:val="0"/>
          <w:numId w:val="50"/>
        </w:numPr>
        <w:rPr>
          <w:rFonts w:ascii="Times New Roman" w:hAnsi="Times New Roman" w:cs="Times New Roman"/>
          <w:sz w:val="24"/>
          <w:szCs w:val="24"/>
        </w:rPr>
      </w:pPr>
      <w:r>
        <w:rPr>
          <w:rFonts w:ascii="Times New Roman" w:hAnsi="Times New Roman" w:cs="Times New Roman"/>
          <w:sz w:val="24"/>
          <w:szCs w:val="24"/>
        </w:rPr>
        <w:t xml:space="preserve">(4 points) </w:t>
      </w:r>
      <w:r w:rsidR="000F2937">
        <w:rPr>
          <w:rFonts w:ascii="Times New Roman" w:hAnsi="Times New Roman" w:cs="Times New Roman"/>
          <w:sz w:val="24"/>
          <w:szCs w:val="24"/>
        </w:rPr>
        <w:t xml:space="preserve">Describe the group’s </w:t>
      </w:r>
      <w:r w:rsidR="00460A1F">
        <w:rPr>
          <w:rFonts w:ascii="Times New Roman" w:hAnsi="Times New Roman" w:cs="Times New Roman"/>
          <w:sz w:val="24"/>
          <w:szCs w:val="24"/>
        </w:rPr>
        <w:t>switching and VLAN architecture.  Did the group include in their design switching features that would scale well</w:t>
      </w:r>
      <w:r w:rsidR="00D85312">
        <w:rPr>
          <w:rFonts w:ascii="Times New Roman" w:hAnsi="Times New Roman" w:cs="Times New Roman"/>
          <w:sz w:val="24"/>
          <w:szCs w:val="24"/>
        </w:rPr>
        <w:t xml:space="preserve"> with the potential installation of additional switches</w:t>
      </w:r>
      <w:r w:rsidR="009955BF">
        <w:rPr>
          <w:rFonts w:ascii="Times New Roman" w:hAnsi="Times New Roman" w:cs="Times New Roman"/>
          <w:sz w:val="24"/>
          <w:szCs w:val="24"/>
        </w:rPr>
        <w:t xml:space="preserve"> at FOB Warhorse?  If not, what features should the group have included in their design</w:t>
      </w:r>
      <w:r w:rsidR="000025E4">
        <w:rPr>
          <w:rFonts w:ascii="Times New Roman" w:hAnsi="Times New Roman" w:cs="Times New Roman"/>
          <w:sz w:val="24"/>
          <w:szCs w:val="24"/>
        </w:rPr>
        <w:t>?  Explain.</w:t>
      </w:r>
    </w:p>
    <w:p w14:paraId="50DD53EC" w14:textId="77777777" w:rsidR="003D3D21" w:rsidRDefault="003D3D21" w:rsidP="003D3D21">
      <w:pPr>
        <w:pStyle w:val="ListParagraph"/>
        <w:rPr>
          <w:rFonts w:ascii="Times New Roman" w:hAnsi="Times New Roman" w:cs="Times New Roman"/>
          <w:sz w:val="24"/>
          <w:szCs w:val="24"/>
        </w:rPr>
      </w:pPr>
    </w:p>
    <w:p w14:paraId="51C4F34F" w14:textId="729BB41D" w:rsidR="000025E4" w:rsidRDefault="00463D96" w:rsidP="000025E4">
      <w:pPr>
        <w:pStyle w:val="ListParagraph"/>
        <w:numPr>
          <w:ilvl w:val="0"/>
          <w:numId w:val="50"/>
        </w:numPr>
        <w:rPr>
          <w:rFonts w:ascii="Times New Roman" w:hAnsi="Times New Roman" w:cs="Times New Roman"/>
          <w:sz w:val="24"/>
          <w:szCs w:val="24"/>
        </w:rPr>
      </w:pPr>
      <w:r>
        <w:rPr>
          <w:rFonts w:ascii="Times New Roman" w:hAnsi="Times New Roman" w:cs="Times New Roman"/>
          <w:sz w:val="24"/>
          <w:szCs w:val="24"/>
        </w:rPr>
        <w:t xml:space="preserve">(4 points) </w:t>
      </w:r>
      <w:r w:rsidR="000025E4">
        <w:rPr>
          <w:rFonts w:ascii="Times New Roman" w:hAnsi="Times New Roman" w:cs="Times New Roman"/>
          <w:sz w:val="24"/>
          <w:szCs w:val="24"/>
        </w:rPr>
        <w:t xml:space="preserve">What was the group’s strategy in ensuring all security features were satisfied?  Specifically, </w:t>
      </w:r>
      <w:r w:rsidR="00D562EA">
        <w:rPr>
          <w:rFonts w:ascii="Times New Roman" w:hAnsi="Times New Roman" w:cs="Times New Roman"/>
          <w:sz w:val="24"/>
          <w:szCs w:val="24"/>
        </w:rPr>
        <w:t xml:space="preserve">how did they restrict SSH access to each network device, how and where did they prevent potentially malicious external traffic from entering the </w:t>
      </w:r>
      <w:r w:rsidR="008716FD">
        <w:rPr>
          <w:rFonts w:ascii="Times New Roman" w:hAnsi="Times New Roman" w:cs="Times New Roman"/>
          <w:sz w:val="24"/>
          <w:szCs w:val="24"/>
        </w:rPr>
        <w:t>network, and how and where did they control internal traffic according to the design requirements?</w:t>
      </w:r>
    </w:p>
    <w:p w14:paraId="02C608F4" w14:textId="77777777" w:rsidR="00EA507D" w:rsidRPr="00EA507D" w:rsidRDefault="00EA507D" w:rsidP="00EA507D">
      <w:pPr>
        <w:pStyle w:val="ListParagraph"/>
        <w:rPr>
          <w:rFonts w:ascii="Times New Roman" w:hAnsi="Times New Roman" w:cs="Times New Roman"/>
          <w:sz w:val="24"/>
          <w:szCs w:val="24"/>
        </w:rPr>
      </w:pPr>
    </w:p>
    <w:p w14:paraId="2FD63920" w14:textId="485A3FCA" w:rsidR="00EA507D" w:rsidRDefault="00EA507D" w:rsidP="00EA507D">
      <w:pPr>
        <w:rPr>
          <w:rFonts w:ascii="Times New Roman" w:hAnsi="Times New Roman" w:cs="Times New Roman"/>
          <w:sz w:val="24"/>
          <w:szCs w:val="24"/>
        </w:rPr>
      </w:pPr>
    </w:p>
    <w:p w14:paraId="494E06F1" w14:textId="77777777" w:rsidR="00EA507D" w:rsidRPr="00EA507D" w:rsidRDefault="00EA507D" w:rsidP="00EA507D">
      <w:pPr>
        <w:rPr>
          <w:rFonts w:ascii="Times New Roman" w:hAnsi="Times New Roman" w:cs="Times New Roman"/>
          <w:sz w:val="24"/>
          <w:szCs w:val="24"/>
        </w:rPr>
      </w:pPr>
    </w:p>
    <w:p w14:paraId="6DD0C8DC" w14:textId="738EC20A" w:rsidR="009E2401" w:rsidRDefault="009E2401" w:rsidP="009E2401">
      <w:pPr>
        <w:rPr>
          <w:rFonts w:ascii="Times New Roman" w:hAnsi="Times New Roman" w:cs="Times New Roman"/>
          <w:sz w:val="24"/>
          <w:szCs w:val="24"/>
        </w:rPr>
      </w:pPr>
    </w:p>
    <w:sectPr w:rsidR="009E2401" w:rsidSect="000E12BC">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7B5A7" w14:textId="77777777" w:rsidR="00667257" w:rsidRDefault="00667257" w:rsidP="009011A6">
      <w:pPr>
        <w:spacing w:after="0" w:line="240" w:lineRule="auto"/>
      </w:pPr>
      <w:r>
        <w:separator/>
      </w:r>
    </w:p>
  </w:endnote>
  <w:endnote w:type="continuationSeparator" w:id="0">
    <w:p w14:paraId="07ABFEAB" w14:textId="77777777" w:rsidR="00667257" w:rsidRDefault="00667257" w:rsidP="00901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8D223" w14:textId="77777777" w:rsidR="001827F7" w:rsidRDefault="00182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8324447"/>
      <w:docPartObj>
        <w:docPartGallery w:val="Page Numbers (Bottom of Page)"/>
        <w:docPartUnique/>
      </w:docPartObj>
    </w:sdtPr>
    <w:sdtEndPr>
      <w:rPr>
        <w:noProof/>
      </w:rPr>
    </w:sdtEndPr>
    <w:sdtContent>
      <w:p w14:paraId="3903ED55" w14:textId="3B0E2B4E" w:rsidR="0027238E" w:rsidRDefault="002723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D62135" w14:textId="77777777" w:rsidR="0027238E" w:rsidRDefault="002723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08D19" w14:textId="77777777" w:rsidR="001827F7" w:rsidRDefault="00182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4F6D7" w14:textId="77777777" w:rsidR="00667257" w:rsidRDefault="00667257" w:rsidP="009011A6">
      <w:pPr>
        <w:spacing w:after="0" w:line="240" w:lineRule="auto"/>
      </w:pPr>
      <w:r>
        <w:separator/>
      </w:r>
    </w:p>
  </w:footnote>
  <w:footnote w:type="continuationSeparator" w:id="0">
    <w:p w14:paraId="1F08EC36" w14:textId="77777777" w:rsidR="00667257" w:rsidRDefault="00667257" w:rsidP="009011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C3564" w14:textId="77777777" w:rsidR="001827F7" w:rsidRDefault="001827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51382" w14:textId="567132EC" w:rsidR="000E12BC" w:rsidRDefault="00BA3A9A" w:rsidP="00645785">
    <w:pPr>
      <w:pStyle w:val="Header"/>
      <w:jc w:val="both"/>
    </w:pPr>
    <w:r>
      <w:t>CY350 – Network Engineering and Management</w:t>
    </w:r>
    <w:r w:rsidR="001D1971">
      <w:tab/>
    </w:r>
    <w:r w:rsidR="001D1971">
      <w:tab/>
    </w:r>
    <w:r w:rsidR="001827F7">
      <w:t>Final Project Design Evaluation</w:t>
    </w:r>
  </w:p>
  <w:p w14:paraId="0FF0AA48" w14:textId="6D148DF4" w:rsidR="000E12BC" w:rsidRDefault="00034E3E" w:rsidP="00645785">
    <w:pPr>
      <w:pStyle w:val="Header"/>
      <w:jc w:val="both"/>
    </w:pPr>
    <w:r>
      <w:t>Department of Electrical Engineering &amp; Computer Science</w:t>
    </w:r>
    <w:r w:rsidR="004D63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ABA7F" w14:textId="77777777" w:rsidR="001827F7" w:rsidRDefault="001827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338CA"/>
    <w:multiLevelType w:val="hybridMultilevel"/>
    <w:tmpl w:val="F954922E"/>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41E4B"/>
    <w:multiLevelType w:val="hybridMultilevel"/>
    <w:tmpl w:val="D5B28C36"/>
    <w:lvl w:ilvl="0" w:tplc="3F7604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9F15E2"/>
    <w:multiLevelType w:val="hybridMultilevel"/>
    <w:tmpl w:val="A4525C3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DD7068"/>
    <w:multiLevelType w:val="hybridMultilevel"/>
    <w:tmpl w:val="135C1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5F332C"/>
    <w:multiLevelType w:val="hybridMultilevel"/>
    <w:tmpl w:val="CE760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B6064"/>
    <w:multiLevelType w:val="hybridMultilevel"/>
    <w:tmpl w:val="6622818E"/>
    <w:lvl w:ilvl="0" w:tplc="288CF8D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FF7C63"/>
    <w:multiLevelType w:val="hybridMultilevel"/>
    <w:tmpl w:val="DFD69D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F71A3F"/>
    <w:multiLevelType w:val="hybridMultilevel"/>
    <w:tmpl w:val="92A685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C6254C"/>
    <w:multiLevelType w:val="hybridMultilevel"/>
    <w:tmpl w:val="59660E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47301C"/>
    <w:multiLevelType w:val="hybridMultilevel"/>
    <w:tmpl w:val="4944355A"/>
    <w:lvl w:ilvl="0" w:tplc="34A883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150AE0"/>
    <w:multiLevelType w:val="hybridMultilevel"/>
    <w:tmpl w:val="C0B203DA"/>
    <w:lvl w:ilvl="0" w:tplc="31E4422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581793"/>
    <w:multiLevelType w:val="hybridMultilevel"/>
    <w:tmpl w:val="0DFCEF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84035"/>
    <w:multiLevelType w:val="hybridMultilevel"/>
    <w:tmpl w:val="D46CE8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AD060B"/>
    <w:multiLevelType w:val="hybridMultilevel"/>
    <w:tmpl w:val="546621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011D21"/>
    <w:multiLevelType w:val="hybridMultilevel"/>
    <w:tmpl w:val="75EC663A"/>
    <w:lvl w:ilvl="0" w:tplc="3C68C53A">
      <w:start w:val="1"/>
      <w:numFmt w:val="upperLetter"/>
      <w:lvlText w:val="%1)"/>
      <w:lvlJc w:val="left"/>
      <w:pPr>
        <w:ind w:left="720" w:hanging="360"/>
      </w:pPr>
      <w:rPr>
        <w:rFonts w:ascii="Times New Roman" w:eastAsiaTheme="minorHAnsi"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0D71F3"/>
    <w:multiLevelType w:val="hybridMultilevel"/>
    <w:tmpl w:val="AC8E61FA"/>
    <w:lvl w:ilvl="0" w:tplc="80E69E3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A171B"/>
    <w:multiLevelType w:val="hybridMultilevel"/>
    <w:tmpl w:val="14A0A2CE"/>
    <w:lvl w:ilvl="0" w:tplc="6E0C22D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0E870F6"/>
    <w:multiLevelType w:val="hybridMultilevel"/>
    <w:tmpl w:val="DCCC01C0"/>
    <w:lvl w:ilvl="0" w:tplc="7E644860">
      <w:start w:val="1"/>
      <w:numFmt w:val="upperLetter"/>
      <w:lvlText w:val="%1)"/>
      <w:lvlJc w:val="left"/>
      <w:pPr>
        <w:ind w:left="720" w:hanging="360"/>
      </w:pPr>
      <w:rPr>
        <w:rFonts w:ascii="Times New Roman" w:eastAsiaTheme="minorHAnsi" w:hAnsi="Times New Roman" w:cs="Times New Roman"/>
      </w:rPr>
    </w:lvl>
    <w:lvl w:ilvl="1" w:tplc="978C67F6">
      <w:start w:val="1"/>
      <w:numFmt w:val="decimal"/>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23F8D"/>
    <w:multiLevelType w:val="hybridMultilevel"/>
    <w:tmpl w:val="21FAF2A6"/>
    <w:lvl w:ilvl="0" w:tplc="5FB6201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940DD3"/>
    <w:multiLevelType w:val="hybridMultilevel"/>
    <w:tmpl w:val="EAC673F0"/>
    <w:lvl w:ilvl="0" w:tplc="ED020C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B33C3E"/>
    <w:multiLevelType w:val="hybridMultilevel"/>
    <w:tmpl w:val="FACCEA42"/>
    <w:lvl w:ilvl="0" w:tplc="886ACD88">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9E51BE"/>
    <w:multiLevelType w:val="hybridMultilevel"/>
    <w:tmpl w:val="CEA8AB7E"/>
    <w:lvl w:ilvl="0" w:tplc="807A4846">
      <w:start w:val="1"/>
      <w:numFmt w:val="upp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255143"/>
    <w:multiLevelType w:val="hybridMultilevel"/>
    <w:tmpl w:val="7DE8ACA8"/>
    <w:lvl w:ilvl="0" w:tplc="42B466C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121042"/>
    <w:multiLevelType w:val="hybridMultilevel"/>
    <w:tmpl w:val="308AABE0"/>
    <w:lvl w:ilvl="0" w:tplc="13EEEF0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C5708C"/>
    <w:multiLevelType w:val="hybridMultilevel"/>
    <w:tmpl w:val="80B05DFE"/>
    <w:lvl w:ilvl="0" w:tplc="55B2DFB0">
      <w:start w:val="1"/>
      <w:numFmt w:val="lowerLetter"/>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1960C6"/>
    <w:multiLevelType w:val="hybridMultilevel"/>
    <w:tmpl w:val="9AB6E5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BA0F1A"/>
    <w:multiLevelType w:val="hybridMultilevel"/>
    <w:tmpl w:val="D11E0A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0A445B"/>
    <w:multiLevelType w:val="hybridMultilevel"/>
    <w:tmpl w:val="8CEE21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E1004"/>
    <w:multiLevelType w:val="hybridMultilevel"/>
    <w:tmpl w:val="C1F2162E"/>
    <w:lvl w:ilvl="0" w:tplc="04090017">
      <w:start w:val="1"/>
      <w:numFmt w:val="lowerLetter"/>
      <w:lvlText w:val="%1)"/>
      <w:lvlJc w:val="left"/>
      <w:pPr>
        <w:ind w:left="720" w:hanging="360"/>
      </w:pPr>
      <w:rPr>
        <w:rFonts w:hint="default"/>
      </w:rPr>
    </w:lvl>
    <w:lvl w:ilvl="1" w:tplc="5A4A2482">
      <w:start w:val="1"/>
      <w:numFmt w:val="decimal"/>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795D0D"/>
    <w:multiLevelType w:val="hybridMultilevel"/>
    <w:tmpl w:val="2A9E42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7849D6"/>
    <w:multiLevelType w:val="hybridMultilevel"/>
    <w:tmpl w:val="9D1A7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D41C05"/>
    <w:multiLevelType w:val="hybridMultilevel"/>
    <w:tmpl w:val="D6A617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C12499"/>
    <w:multiLevelType w:val="hybridMultilevel"/>
    <w:tmpl w:val="65C0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EE364A"/>
    <w:multiLevelType w:val="hybridMultilevel"/>
    <w:tmpl w:val="4DAAC0EA"/>
    <w:lvl w:ilvl="0" w:tplc="AFA4B2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1450C76"/>
    <w:multiLevelType w:val="hybridMultilevel"/>
    <w:tmpl w:val="64E0743A"/>
    <w:lvl w:ilvl="0" w:tplc="31E4422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83216B"/>
    <w:multiLevelType w:val="hybridMultilevel"/>
    <w:tmpl w:val="F9FA8B7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37860B8"/>
    <w:multiLevelType w:val="hybridMultilevel"/>
    <w:tmpl w:val="C540C6F4"/>
    <w:lvl w:ilvl="0" w:tplc="15A813F8">
      <w:start w:val="1"/>
      <w:numFmt w:val="upperLetter"/>
      <w:lvlText w:val="%1)"/>
      <w:lvlJc w:val="left"/>
      <w:pPr>
        <w:ind w:left="720" w:hanging="360"/>
      </w:pPr>
      <w:rPr>
        <w:rFonts w:ascii="Times New Roman" w:hAnsi="Times New Roman" w:cs="Times New Roman"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631451"/>
    <w:multiLevelType w:val="hybridMultilevel"/>
    <w:tmpl w:val="CB32F908"/>
    <w:lvl w:ilvl="0" w:tplc="44DC38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C4E6D82"/>
    <w:multiLevelType w:val="hybridMultilevel"/>
    <w:tmpl w:val="E60847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932548"/>
    <w:multiLevelType w:val="hybridMultilevel"/>
    <w:tmpl w:val="D6EC95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B03D4C"/>
    <w:multiLevelType w:val="hybridMultilevel"/>
    <w:tmpl w:val="C4DCB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02722B"/>
    <w:multiLevelType w:val="hybridMultilevel"/>
    <w:tmpl w:val="EAF43AC4"/>
    <w:lvl w:ilvl="0" w:tplc="7C869B9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7DC3B9E"/>
    <w:multiLevelType w:val="hybridMultilevel"/>
    <w:tmpl w:val="0F7672FC"/>
    <w:lvl w:ilvl="0" w:tplc="5C26BC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C0D6CD6"/>
    <w:multiLevelType w:val="hybridMultilevel"/>
    <w:tmpl w:val="26E687E8"/>
    <w:lvl w:ilvl="0" w:tplc="078CDF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C2C2817"/>
    <w:multiLevelType w:val="hybridMultilevel"/>
    <w:tmpl w:val="4AF2B1D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D757366"/>
    <w:multiLevelType w:val="hybridMultilevel"/>
    <w:tmpl w:val="BE74F27C"/>
    <w:lvl w:ilvl="0" w:tplc="9A7644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F9E4782"/>
    <w:multiLevelType w:val="hybridMultilevel"/>
    <w:tmpl w:val="E520B246"/>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7" w15:restartNumberingAfterBreak="0">
    <w:nsid w:val="713F4CE0"/>
    <w:multiLevelType w:val="hybridMultilevel"/>
    <w:tmpl w:val="8FC4F302"/>
    <w:lvl w:ilvl="0" w:tplc="46F0C822">
      <w:start w:val="1"/>
      <w:numFmt w:val="upperLetter"/>
      <w:lvlText w:val="%1)"/>
      <w:lvlJc w:val="left"/>
      <w:pPr>
        <w:ind w:left="720" w:hanging="360"/>
      </w:pPr>
      <w:rPr>
        <w:rFonts w:hint="default"/>
      </w:rPr>
    </w:lvl>
    <w:lvl w:ilvl="1" w:tplc="1B8653C6">
      <w:start w:val="1"/>
      <w:numFmt w:val="decimal"/>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DD7D5C"/>
    <w:multiLevelType w:val="hybridMultilevel"/>
    <w:tmpl w:val="E4287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1515EC"/>
    <w:multiLevelType w:val="hybridMultilevel"/>
    <w:tmpl w:val="7C28A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32"/>
  </w:num>
  <w:num w:numId="3">
    <w:abstractNumId w:val="34"/>
  </w:num>
  <w:num w:numId="4">
    <w:abstractNumId w:val="10"/>
  </w:num>
  <w:num w:numId="5">
    <w:abstractNumId w:val="11"/>
  </w:num>
  <w:num w:numId="6">
    <w:abstractNumId w:val="2"/>
  </w:num>
  <w:num w:numId="7">
    <w:abstractNumId w:val="7"/>
  </w:num>
  <w:num w:numId="8">
    <w:abstractNumId w:val="49"/>
  </w:num>
  <w:num w:numId="9">
    <w:abstractNumId w:val="3"/>
  </w:num>
  <w:num w:numId="10">
    <w:abstractNumId w:val="4"/>
  </w:num>
  <w:num w:numId="11">
    <w:abstractNumId w:val="48"/>
  </w:num>
  <w:num w:numId="12">
    <w:abstractNumId w:val="45"/>
  </w:num>
  <w:num w:numId="13">
    <w:abstractNumId w:val="18"/>
  </w:num>
  <w:num w:numId="14">
    <w:abstractNumId w:val="46"/>
  </w:num>
  <w:num w:numId="15">
    <w:abstractNumId w:val="20"/>
  </w:num>
  <w:num w:numId="16">
    <w:abstractNumId w:val="26"/>
  </w:num>
  <w:num w:numId="17">
    <w:abstractNumId w:val="28"/>
  </w:num>
  <w:num w:numId="18">
    <w:abstractNumId w:val="39"/>
  </w:num>
  <w:num w:numId="19">
    <w:abstractNumId w:val="6"/>
  </w:num>
  <w:num w:numId="20">
    <w:abstractNumId w:val="44"/>
  </w:num>
  <w:num w:numId="21">
    <w:abstractNumId w:val="5"/>
  </w:num>
  <w:num w:numId="22">
    <w:abstractNumId w:val="19"/>
  </w:num>
  <w:num w:numId="23">
    <w:abstractNumId w:val="33"/>
  </w:num>
  <w:num w:numId="24">
    <w:abstractNumId w:val="0"/>
  </w:num>
  <w:num w:numId="25">
    <w:abstractNumId w:val="23"/>
  </w:num>
  <w:num w:numId="26">
    <w:abstractNumId w:val="22"/>
  </w:num>
  <w:num w:numId="27">
    <w:abstractNumId w:val="37"/>
  </w:num>
  <w:num w:numId="28">
    <w:abstractNumId w:val="40"/>
  </w:num>
  <w:num w:numId="29">
    <w:abstractNumId w:val="1"/>
  </w:num>
  <w:num w:numId="30">
    <w:abstractNumId w:val="42"/>
  </w:num>
  <w:num w:numId="31">
    <w:abstractNumId w:val="36"/>
  </w:num>
  <w:num w:numId="32">
    <w:abstractNumId w:val="16"/>
  </w:num>
  <w:num w:numId="33">
    <w:abstractNumId w:val="35"/>
  </w:num>
  <w:num w:numId="34">
    <w:abstractNumId w:val="12"/>
  </w:num>
  <w:num w:numId="35">
    <w:abstractNumId w:val="25"/>
  </w:num>
  <w:num w:numId="36">
    <w:abstractNumId w:val="15"/>
  </w:num>
  <w:num w:numId="37">
    <w:abstractNumId w:val="41"/>
  </w:num>
  <w:num w:numId="38">
    <w:abstractNumId w:val="24"/>
  </w:num>
  <w:num w:numId="39">
    <w:abstractNumId w:val="21"/>
  </w:num>
  <w:num w:numId="40">
    <w:abstractNumId w:val="43"/>
  </w:num>
  <w:num w:numId="41">
    <w:abstractNumId w:val="9"/>
  </w:num>
  <w:num w:numId="42">
    <w:abstractNumId w:val="29"/>
  </w:num>
  <w:num w:numId="43">
    <w:abstractNumId w:val="8"/>
  </w:num>
  <w:num w:numId="44">
    <w:abstractNumId w:val="13"/>
  </w:num>
  <w:num w:numId="45">
    <w:abstractNumId w:val="31"/>
  </w:num>
  <w:num w:numId="46">
    <w:abstractNumId w:val="17"/>
  </w:num>
  <w:num w:numId="47">
    <w:abstractNumId w:val="47"/>
  </w:num>
  <w:num w:numId="48">
    <w:abstractNumId w:val="14"/>
  </w:num>
  <w:num w:numId="49">
    <w:abstractNumId w:val="27"/>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DAyNTU3NbSwMDZU0lEKTi0uzszPAykwrAUAoBcSzywAAAA="/>
  </w:docVars>
  <w:rsids>
    <w:rsidRoot w:val="009011A6"/>
    <w:rsid w:val="0000038A"/>
    <w:rsid w:val="000016B1"/>
    <w:rsid w:val="000025E4"/>
    <w:rsid w:val="0000507C"/>
    <w:rsid w:val="000062FD"/>
    <w:rsid w:val="000071C7"/>
    <w:rsid w:val="00010592"/>
    <w:rsid w:val="000108B4"/>
    <w:rsid w:val="000113AE"/>
    <w:rsid w:val="000130E3"/>
    <w:rsid w:val="000152F4"/>
    <w:rsid w:val="00015F0F"/>
    <w:rsid w:val="0001758D"/>
    <w:rsid w:val="00021844"/>
    <w:rsid w:val="00025D53"/>
    <w:rsid w:val="0003054C"/>
    <w:rsid w:val="000315D4"/>
    <w:rsid w:val="00031CFE"/>
    <w:rsid w:val="00034E3E"/>
    <w:rsid w:val="00036C84"/>
    <w:rsid w:val="00040F99"/>
    <w:rsid w:val="00041ECD"/>
    <w:rsid w:val="0004338C"/>
    <w:rsid w:val="00044F07"/>
    <w:rsid w:val="00045AB6"/>
    <w:rsid w:val="000472EC"/>
    <w:rsid w:val="00051D2A"/>
    <w:rsid w:val="00052D49"/>
    <w:rsid w:val="0005414A"/>
    <w:rsid w:val="00060034"/>
    <w:rsid w:val="00062BF5"/>
    <w:rsid w:val="00062C3B"/>
    <w:rsid w:val="00062E14"/>
    <w:rsid w:val="000631AA"/>
    <w:rsid w:val="000634FB"/>
    <w:rsid w:val="00063DE2"/>
    <w:rsid w:val="00065523"/>
    <w:rsid w:val="000666FA"/>
    <w:rsid w:val="00070FD9"/>
    <w:rsid w:val="00074222"/>
    <w:rsid w:val="000750EF"/>
    <w:rsid w:val="00076D76"/>
    <w:rsid w:val="00080722"/>
    <w:rsid w:val="00082189"/>
    <w:rsid w:val="00083C82"/>
    <w:rsid w:val="000840BD"/>
    <w:rsid w:val="000847F7"/>
    <w:rsid w:val="00087FED"/>
    <w:rsid w:val="00091153"/>
    <w:rsid w:val="00095EB2"/>
    <w:rsid w:val="000A3706"/>
    <w:rsid w:val="000A64DB"/>
    <w:rsid w:val="000A6EFF"/>
    <w:rsid w:val="000A711B"/>
    <w:rsid w:val="000A76CD"/>
    <w:rsid w:val="000B0A24"/>
    <w:rsid w:val="000B4551"/>
    <w:rsid w:val="000B54F3"/>
    <w:rsid w:val="000B5AC5"/>
    <w:rsid w:val="000B5C8B"/>
    <w:rsid w:val="000B5E04"/>
    <w:rsid w:val="000C2495"/>
    <w:rsid w:val="000C57B4"/>
    <w:rsid w:val="000C5F2D"/>
    <w:rsid w:val="000D0CBC"/>
    <w:rsid w:val="000D1D4E"/>
    <w:rsid w:val="000D2224"/>
    <w:rsid w:val="000D4890"/>
    <w:rsid w:val="000D5B0B"/>
    <w:rsid w:val="000E0372"/>
    <w:rsid w:val="000E09F2"/>
    <w:rsid w:val="000E12BC"/>
    <w:rsid w:val="000E15F7"/>
    <w:rsid w:val="000E26BC"/>
    <w:rsid w:val="000E36CD"/>
    <w:rsid w:val="000E3EBA"/>
    <w:rsid w:val="000E44EB"/>
    <w:rsid w:val="000E4DEF"/>
    <w:rsid w:val="000E59FC"/>
    <w:rsid w:val="000F097E"/>
    <w:rsid w:val="000F1A9F"/>
    <w:rsid w:val="000F2937"/>
    <w:rsid w:val="000F40DD"/>
    <w:rsid w:val="000F4929"/>
    <w:rsid w:val="000F4F84"/>
    <w:rsid w:val="000F6C04"/>
    <w:rsid w:val="000F7828"/>
    <w:rsid w:val="00102A86"/>
    <w:rsid w:val="00104757"/>
    <w:rsid w:val="001049DA"/>
    <w:rsid w:val="00104E34"/>
    <w:rsid w:val="00105F97"/>
    <w:rsid w:val="0010623B"/>
    <w:rsid w:val="00110BBF"/>
    <w:rsid w:val="00110D54"/>
    <w:rsid w:val="001111E8"/>
    <w:rsid w:val="00111278"/>
    <w:rsid w:val="001148D6"/>
    <w:rsid w:val="001167F3"/>
    <w:rsid w:val="00116D17"/>
    <w:rsid w:val="00116E68"/>
    <w:rsid w:val="00117B5E"/>
    <w:rsid w:val="00122842"/>
    <w:rsid w:val="0012324C"/>
    <w:rsid w:val="001246D1"/>
    <w:rsid w:val="00125E47"/>
    <w:rsid w:val="00126E47"/>
    <w:rsid w:val="00127DB4"/>
    <w:rsid w:val="00130CB3"/>
    <w:rsid w:val="00131F81"/>
    <w:rsid w:val="00132CE7"/>
    <w:rsid w:val="00132E9E"/>
    <w:rsid w:val="00137992"/>
    <w:rsid w:val="001438A3"/>
    <w:rsid w:val="00143BFB"/>
    <w:rsid w:val="001444C0"/>
    <w:rsid w:val="00146D56"/>
    <w:rsid w:val="001470CC"/>
    <w:rsid w:val="00147270"/>
    <w:rsid w:val="001532BA"/>
    <w:rsid w:val="00153897"/>
    <w:rsid w:val="00154E8D"/>
    <w:rsid w:val="0015523F"/>
    <w:rsid w:val="0015529A"/>
    <w:rsid w:val="00157AD5"/>
    <w:rsid w:val="0016008E"/>
    <w:rsid w:val="001600D3"/>
    <w:rsid w:val="0016032C"/>
    <w:rsid w:val="00161D05"/>
    <w:rsid w:val="00162B23"/>
    <w:rsid w:val="00162EEC"/>
    <w:rsid w:val="00162F3A"/>
    <w:rsid w:val="001635BB"/>
    <w:rsid w:val="00164041"/>
    <w:rsid w:val="001653EC"/>
    <w:rsid w:val="00165EE9"/>
    <w:rsid w:val="00166EBC"/>
    <w:rsid w:val="001677C6"/>
    <w:rsid w:val="001678A7"/>
    <w:rsid w:val="00170056"/>
    <w:rsid w:val="0017247B"/>
    <w:rsid w:val="00172AC5"/>
    <w:rsid w:val="00175191"/>
    <w:rsid w:val="00175738"/>
    <w:rsid w:val="00176DB0"/>
    <w:rsid w:val="001770A7"/>
    <w:rsid w:val="001827F7"/>
    <w:rsid w:val="00182D79"/>
    <w:rsid w:val="00183112"/>
    <w:rsid w:val="00183C2F"/>
    <w:rsid w:val="001850CD"/>
    <w:rsid w:val="00185869"/>
    <w:rsid w:val="00185F26"/>
    <w:rsid w:val="0018691B"/>
    <w:rsid w:val="001904C4"/>
    <w:rsid w:val="00190827"/>
    <w:rsid w:val="00191865"/>
    <w:rsid w:val="001922A3"/>
    <w:rsid w:val="001A14A0"/>
    <w:rsid w:val="001A414C"/>
    <w:rsid w:val="001A664E"/>
    <w:rsid w:val="001B3079"/>
    <w:rsid w:val="001B33DA"/>
    <w:rsid w:val="001B70E7"/>
    <w:rsid w:val="001B78EC"/>
    <w:rsid w:val="001C3D04"/>
    <w:rsid w:val="001C4995"/>
    <w:rsid w:val="001C5C5F"/>
    <w:rsid w:val="001D168B"/>
    <w:rsid w:val="001D1971"/>
    <w:rsid w:val="001D4070"/>
    <w:rsid w:val="001D57A0"/>
    <w:rsid w:val="001D5FB5"/>
    <w:rsid w:val="001E0736"/>
    <w:rsid w:val="001E19D9"/>
    <w:rsid w:val="001E1E75"/>
    <w:rsid w:val="001E2040"/>
    <w:rsid w:val="001E4D5D"/>
    <w:rsid w:val="001E4D98"/>
    <w:rsid w:val="001E61D4"/>
    <w:rsid w:val="001E783A"/>
    <w:rsid w:val="001F00A4"/>
    <w:rsid w:val="001F26D6"/>
    <w:rsid w:val="001F2C9F"/>
    <w:rsid w:val="001F3235"/>
    <w:rsid w:val="001F32CC"/>
    <w:rsid w:val="001F47F1"/>
    <w:rsid w:val="001F649B"/>
    <w:rsid w:val="001F7202"/>
    <w:rsid w:val="00200F98"/>
    <w:rsid w:val="00202164"/>
    <w:rsid w:val="002041A1"/>
    <w:rsid w:val="002055CA"/>
    <w:rsid w:val="00205AA8"/>
    <w:rsid w:val="002062F0"/>
    <w:rsid w:val="00206BE9"/>
    <w:rsid w:val="00213736"/>
    <w:rsid w:val="00213F44"/>
    <w:rsid w:val="00215190"/>
    <w:rsid w:val="002178D6"/>
    <w:rsid w:val="00223D1A"/>
    <w:rsid w:val="00227744"/>
    <w:rsid w:val="00237E0E"/>
    <w:rsid w:val="00240F76"/>
    <w:rsid w:val="0024524A"/>
    <w:rsid w:val="00245552"/>
    <w:rsid w:val="00254056"/>
    <w:rsid w:val="00255236"/>
    <w:rsid w:val="002553B9"/>
    <w:rsid w:val="00256BCD"/>
    <w:rsid w:val="0025786B"/>
    <w:rsid w:val="00257A5F"/>
    <w:rsid w:val="00260545"/>
    <w:rsid w:val="00262620"/>
    <w:rsid w:val="0026526F"/>
    <w:rsid w:val="00270011"/>
    <w:rsid w:val="0027238E"/>
    <w:rsid w:val="002727E0"/>
    <w:rsid w:val="00272E27"/>
    <w:rsid w:val="00272E38"/>
    <w:rsid w:val="00273F71"/>
    <w:rsid w:val="00274932"/>
    <w:rsid w:val="002771B0"/>
    <w:rsid w:val="00277AC8"/>
    <w:rsid w:val="00282CFA"/>
    <w:rsid w:val="002830D1"/>
    <w:rsid w:val="00283CBF"/>
    <w:rsid w:val="00283DE2"/>
    <w:rsid w:val="00283F28"/>
    <w:rsid w:val="00285CA0"/>
    <w:rsid w:val="002871DE"/>
    <w:rsid w:val="00287870"/>
    <w:rsid w:val="00287D86"/>
    <w:rsid w:val="00290E18"/>
    <w:rsid w:val="00291DBB"/>
    <w:rsid w:val="00293FC6"/>
    <w:rsid w:val="0029682D"/>
    <w:rsid w:val="00296BFD"/>
    <w:rsid w:val="002A046E"/>
    <w:rsid w:val="002A1397"/>
    <w:rsid w:val="002A1994"/>
    <w:rsid w:val="002A2089"/>
    <w:rsid w:val="002A2094"/>
    <w:rsid w:val="002A2EA7"/>
    <w:rsid w:val="002A2EDB"/>
    <w:rsid w:val="002A3620"/>
    <w:rsid w:val="002A3DBE"/>
    <w:rsid w:val="002A43B6"/>
    <w:rsid w:val="002A5F93"/>
    <w:rsid w:val="002A61D6"/>
    <w:rsid w:val="002A6BB5"/>
    <w:rsid w:val="002A7029"/>
    <w:rsid w:val="002B0751"/>
    <w:rsid w:val="002B1792"/>
    <w:rsid w:val="002B1942"/>
    <w:rsid w:val="002B1E5B"/>
    <w:rsid w:val="002B2E1E"/>
    <w:rsid w:val="002B43CC"/>
    <w:rsid w:val="002B4A5A"/>
    <w:rsid w:val="002B6459"/>
    <w:rsid w:val="002B78F2"/>
    <w:rsid w:val="002C2D93"/>
    <w:rsid w:val="002D0BDC"/>
    <w:rsid w:val="002D190A"/>
    <w:rsid w:val="002D1B82"/>
    <w:rsid w:val="002D274A"/>
    <w:rsid w:val="002D3F7E"/>
    <w:rsid w:val="002D7980"/>
    <w:rsid w:val="002E1F9E"/>
    <w:rsid w:val="002E5622"/>
    <w:rsid w:val="002E77F3"/>
    <w:rsid w:val="002F1B78"/>
    <w:rsid w:val="002F3B40"/>
    <w:rsid w:val="002F4DE2"/>
    <w:rsid w:val="002F4FA3"/>
    <w:rsid w:val="002F7512"/>
    <w:rsid w:val="00300693"/>
    <w:rsid w:val="00300D61"/>
    <w:rsid w:val="00301CE6"/>
    <w:rsid w:val="00303C17"/>
    <w:rsid w:val="003053DD"/>
    <w:rsid w:val="00306C48"/>
    <w:rsid w:val="003200A8"/>
    <w:rsid w:val="00320148"/>
    <w:rsid w:val="00321657"/>
    <w:rsid w:val="00325258"/>
    <w:rsid w:val="0033159F"/>
    <w:rsid w:val="00331A11"/>
    <w:rsid w:val="00331CB9"/>
    <w:rsid w:val="00333D4D"/>
    <w:rsid w:val="003348D7"/>
    <w:rsid w:val="00334F4B"/>
    <w:rsid w:val="00337151"/>
    <w:rsid w:val="00337CDE"/>
    <w:rsid w:val="00341429"/>
    <w:rsid w:val="00341538"/>
    <w:rsid w:val="00343200"/>
    <w:rsid w:val="00346B45"/>
    <w:rsid w:val="00347AA2"/>
    <w:rsid w:val="00351E8C"/>
    <w:rsid w:val="0035224B"/>
    <w:rsid w:val="00353ABE"/>
    <w:rsid w:val="0035688B"/>
    <w:rsid w:val="003624DF"/>
    <w:rsid w:val="00362D70"/>
    <w:rsid w:val="003630CF"/>
    <w:rsid w:val="0036380B"/>
    <w:rsid w:val="0036464D"/>
    <w:rsid w:val="00367BD3"/>
    <w:rsid w:val="00370BCF"/>
    <w:rsid w:val="00372244"/>
    <w:rsid w:val="0037505F"/>
    <w:rsid w:val="00377F39"/>
    <w:rsid w:val="0038431E"/>
    <w:rsid w:val="003848BE"/>
    <w:rsid w:val="00385EB6"/>
    <w:rsid w:val="003861F5"/>
    <w:rsid w:val="00387BCA"/>
    <w:rsid w:val="00387CD9"/>
    <w:rsid w:val="00390A7C"/>
    <w:rsid w:val="0039105D"/>
    <w:rsid w:val="00392471"/>
    <w:rsid w:val="00393512"/>
    <w:rsid w:val="003944D2"/>
    <w:rsid w:val="00394B59"/>
    <w:rsid w:val="00396D07"/>
    <w:rsid w:val="00396FD0"/>
    <w:rsid w:val="0039744B"/>
    <w:rsid w:val="00397ED6"/>
    <w:rsid w:val="003A1C63"/>
    <w:rsid w:val="003A2C8B"/>
    <w:rsid w:val="003A3438"/>
    <w:rsid w:val="003A71CE"/>
    <w:rsid w:val="003B11F0"/>
    <w:rsid w:val="003B16A5"/>
    <w:rsid w:val="003B2CC0"/>
    <w:rsid w:val="003B300A"/>
    <w:rsid w:val="003C0763"/>
    <w:rsid w:val="003C1117"/>
    <w:rsid w:val="003C1E54"/>
    <w:rsid w:val="003C21DC"/>
    <w:rsid w:val="003C25DE"/>
    <w:rsid w:val="003C291F"/>
    <w:rsid w:val="003C29AD"/>
    <w:rsid w:val="003C3655"/>
    <w:rsid w:val="003C417E"/>
    <w:rsid w:val="003C548A"/>
    <w:rsid w:val="003C5E2A"/>
    <w:rsid w:val="003C6B36"/>
    <w:rsid w:val="003D01D4"/>
    <w:rsid w:val="003D3D21"/>
    <w:rsid w:val="003D5B98"/>
    <w:rsid w:val="003E278D"/>
    <w:rsid w:val="003E49E5"/>
    <w:rsid w:val="003E4B12"/>
    <w:rsid w:val="003E50F2"/>
    <w:rsid w:val="003E61AD"/>
    <w:rsid w:val="003E7B7D"/>
    <w:rsid w:val="003F0735"/>
    <w:rsid w:val="003F0B6B"/>
    <w:rsid w:val="003F1378"/>
    <w:rsid w:val="003F3083"/>
    <w:rsid w:val="003F37D0"/>
    <w:rsid w:val="003F5D81"/>
    <w:rsid w:val="003F7332"/>
    <w:rsid w:val="003F78E7"/>
    <w:rsid w:val="0040015C"/>
    <w:rsid w:val="00400A98"/>
    <w:rsid w:val="00403CA3"/>
    <w:rsid w:val="0040499D"/>
    <w:rsid w:val="00405524"/>
    <w:rsid w:val="00406D4A"/>
    <w:rsid w:val="004073BA"/>
    <w:rsid w:val="00407559"/>
    <w:rsid w:val="00411B7F"/>
    <w:rsid w:val="00412C3F"/>
    <w:rsid w:val="00413671"/>
    <w:rsid w:val="00414040"/>
    <w:rsid w:val="004140E2"/>
    <w:rsid w:val="00417510"/>
    <w:rsid w:val="00422FB5"/>
    <w:rsid w:val="004240AE"/>
    <w:rsid w:val="00424185"/>
    <w:rsid w:val="00424C2B"/>
    <w:rsid w:val="00426132"/>
    <w:rsid w:val="00426632"/>
    <w:rsid w:val="00433CD1"/>
    <w:rsid w:val="00434407"/>
    <w:rsid w:val="00436576"/>
    <w:rsid w:val="00436891"/>
    <w:rsid w:val="00436CF4"/>
    <w:rsid w:val="00437C4D"/>
    <w:rsid w:val="004401D7"/>
    <w:rsid w:val="00441A95"/>
    <w:rsid w:val="00442382"/>
    <w:rsid w:val="0044277D"/>
    <w:rsid w:val="004431AA"/>
    <w:rsid w:val="0044370F"/>
    <w:rsid w:val="0044373A"/>
    <w:rsid w:val="00443EEB"/>
    <w:rsid w:val="00444695"/>
    <w:rsid w:val="00444DFA"/>
    <w:rsid w:val="00445022"/>
    <w:rsid w:val="0044540C"/>
    <w:rsid w:val="004456BF"/>
    <w:rsid w:val="00446201"/>
    <w:rsid w:val="004462CF"/>
    <w:rsid w:val="00446B4E"/>
    <w:rsid w:val="00446B7C"/>
    <w:rsid w:val="00451B05"/>
    <w:rsid w:val="00451FE7"/>
    <w:rsid w:val="004520A7"/>
    <w:rsid w:val="00455BBE"/>
    <w:rsid w:val="004567B6"/>
    <w:rsid w:val="00460A1F"/>
    <w:rsid w:val="004621A5"/>
    <w:rsid w:val="00463763"/>
    <w:rsid w:val="00463D96"/>
    <w:rsid w:val="00463F8E"/>
    <w:rsid w:val="004664B1"/>
    <w:rsid w:val="00470FAA"/>
    <w:rsid w:val="00472D20"/>
    <w:rsid w:val="004744B5"/>
    <w:rsid w:val="00475E59"/>
    <w:rsid w:val="00476916"/>
    <w:rsid w:val="004776C6"/>
    <w:rsid w:val="0048084A"/>
    <w:rsid w:val="004822BF"/>
    <w:rsid w:val="004831C0"/>
    <w:rsid w:val="00484712"/>
    <w:rsid w:val="00485A96"/>
    <w:rsid w:val="00485F32"/>
    <w:rsid w:val="004875A4"/>
    <w:rsid w:val="00487615"/>
    <w:rsid w:val="00487DAE"/>
    <w:rsid w:val="004908E6"/>
    <w:rsid w:val="004922A0"/>
    <w:rsid w:val="0049524C"/>
    <w:rsid w:val="004A0E2F"/>
    <w:rsid w:val="004A2920"/>
    <w:rsid w:val="004A32B3"/>
    <w:rsid w:val="004A3B4C"/>
    <w:rsid w:val="004A4565"/>
    <w:rsid w:val="004A4B71"/>
    <w:rsid w:val="004A5BF0"/>
    <w:rsid w:val="004A5F6B"/>
    <w:rsid w:val="004A672A"/>
    <w:rsid w:val="004A6F5D"/>
    <w:rsid w:val="004B0CC9"/>
    <w:rsid w:val="004B2868"/>
    <w:rsid w:val="004B4775"/>
    <w:rsid w:val="004B48DF"/>
    <w:rsid w:val="004B5826"/>
    <w:rsid w:val="004B70A5"/>
    <w:rsid w:val="004C1DF6"/>
    <w:rsid w:val="004C398B"/>
    <w:rsid w:val="004C6458"/>
    <w:rsid w:val="004D021C"/>
    <w:rsid w:val="004D0381"/>
    <w:rsid w:val="004D05CC"/>
    <w:rsid w:val="004D0EDF"/>
    <w:rsid w:val="004D30C0"/>
    <w:rsid w:val="004D408F"/>
    <w:rsid w:val="004D4250"/>
    <w:rsid w:val="004D46F6"/>
    <w:rsid w:val="004D512B"/>
    <w:rsid w:val="004D639E"/>
    <w:rsid w:val="004D720C"/>
    <w:rsid w:val="004D7A00"/>
    <w:rsid w:val="004E03A5"/>
    <w:rsid w:val="004E1FA8"/>
    <w:rsid w:val="004E628B"/>
    <w:rsid w:val="004E69A4"/>
    <w:rsid w:val="004E7F20"/>
    <w:rsid w:val="004F048A"/>
    <w:rsid w:val="004F0B81"/>
    <w:rsid w:val="004F16F1"/>
    <w:rsid w:val="004F3CAF"/>
    <w:rsid w:val="004F5570"/>
    <w:rsid w:val="00501009"/>
    <w:rsid w:val="00501BFE"/>
    <w:rsid w:val="005060CF"/>
    <w:rsid w:val="005064BA"/>
    <w:rsid w:val="005068D3"/>
    <w:rsid w:val="00510274"/>
    <w:rsid w:val="00512C09"/>
    <w:rsid w:val="0051477E"/>
    <w:rsid w:val="00514FB4"/>
    <w:rsid w:val="00515021"/>
    <w:rsid w:val="005210F6"/>
    <w:rsid w:val="00521CBE"/>
    <w:rsid w:val="0052230D"/>
    <w:rsid w:val="00522874"/>
    <w:rsid w:val="00522FB6"/>
    <w:rsid w:val="00523F3A"/>
    <w:rsid w:val="005241EB"/>
    <w:rsid w:val="00527D03"/>
    <w:rsid w:val="005320CA"/>
    <w:rsid w:val="00533829"/>
    <w:rsid w:val="005363D6"/>
    <w:rsid w:val="005422BF"/>
    <w:rsid w:val="00542854"/>
    <w:rsid w:val="0054491C"/>
    <w:rsid w:val="00545C36"/>
    <w:rsid w:val="0055468A"/>
    <w:rsid w:val="00555976"/>
    <w:rsid w:val="00557048"/>
    <w:rsid w:val="005601E3"/>
    <w:rsid w:val="00560212"/>
    <w:rsid w:val="005603B7"/>
    <w:rsid w:val="005608AA"/>
    <w:rsid w:val="005626F1"/>
    <w:rsid w:val="00563F95"/>
    <w:rsid w:val="00563FA7"/>
    <w:rsid w:val="005655EF"/>
    <w:rsid w:val="00565B4B"/>
    <w:rsid w:val="0056615F"/>
    <w:rsid w:val="00566EB3"/>
    <w:rsid w:val="00566F33"/>
    <w:rsid w:val="0057162D"/>
    <w:rsid w:val="005733B7"/>
    <w:rsid w:val="0057400B"/>
    <w:rsid w:val="00574B64"/>
    <w:rsid w:val="00576146"/>
    <w:rsid w:val="005761D9"/>
    <w:rsid w:val="0057678A"/>
    <w:rsid w:val="00577235"/>
    <w:rsid w:val="00580C82"/>
    <w:rsid w:val="00582D08"/>
    <w:rsid w:val="005843FE"/>
    <w:rsid w:val="00586B7C"/>
    <w:rsid w:val="00587DD5"/>
    <w:rsid w:val="00590B3C"/>
    <w:rsid w:val="00592F8C"/>
    <w:rsid w:val="00593476"/>
    <w:rsid w:val="00593B29"/>
    <w:rsid w:val="005967DE"/>
    <w:rsid w:val="005974E8"/>
    <w:rsid w:val="005A3AB4"/>
    <w:rsid w:val="005B2436"/>
    <w:rsid w:val="005B3233"/>
    <w:rsid w:val="005B5B8D"/>
    <w:rsid w:val="005B5D89"/>
    <w:rsid w:val="005B7D5A"/>
    <w:rsid w:val="005C22EE"/>
    <w:rsid w:val="005C25E5"/>
    <w:rsid w:val="005C5E8E"/>
    <w:rsid w:val="005D0C87"/>
    <w:rsid w:val="005D2C34"/>
    <w:rsid w:val="005D3E66"/>
    <w:rsid w:val="005D658F"/>
    <w:rsid w:val="005D6B4F"/>
    <w:rsid w:val="005D7172"/>
    <w:rsid w:val="005D72CA"/>
    <w:rsid w:val="005E27C1"/>
    <w:rsid w:val="005E28DE"/>
    <w:rsid w:val="005E4077"/>
    <w:rsid w:val="005E56F2"/>
    <w:rsid w:val="005F0A45"/>
    <w:rsid w:val="005F1169"/>
    <w:rsid w:val="005F1AA0"/>
    <w:rsid w:val="005F1D22"/>
    <w:rsid w:val="005F2B50"/>
    <w:rsid w:val="005F2D66"/>
    <w:rsid w:val="005F3191"/>
    <w:rsid w:val="005F422B"/>
    <w:rsid w:val="005F46A2"/>
    <w:rsid w:val="005F53E1"/>
    <w:rsid w:val="005F6FF2"/>
    <w:rsid w:val="006006B7"/>
    <w:rsid w:val="0060085A"/>
    <w:rsid w:val="00601F0E"/>
    <w:rsid w:val="006034FE"/>
    <w:rsid w:val="00606221"/>
    <w:rsid w:val="00613ED7"/>
    <w:rsid w:val="006143B1"/>
    <w:rsid w:val="00617938"/>
    <w:rsid w:val="006211B3"/>
    <w:rsid w:val="00621A98"/>
    <w:rsid w:val="00622822"/>
    <w:rsid w:val="00626613"/>
    <w:rsid w:val="00626BEF"/>
    <w:rsid w:val="00626BFE"/>
    <w:rsid w:val="00626C99"/>
    <w:rsid w:val="00627425"/>
    <w:rsid w:val="0062784E"/>
    <w:rsid w:val="006300A7"/>
    <w:rsid w:val="00631850"/>
    <w:rsid w:val="00633082"/>
    <w:rsid w:val="006343E1"/>
    <w:rsid w:val="0063494E"/>
    <w:rsid w:val="00635309"/>
    <w:rsid w:val="00635345"/>
    <w:rsid w:val="006429A1"/>
    <w:rsid w:val="00643EDD"/>
    <w:rsid w:val="00645785"/>
    <w:rsid w:val="00646384"/>
    <w:rsid w:val="00651ECC"/>
    <w:rsid w:val="006520B3"/>
    <w:rsid w:val="00654CC6"/>
    <w:rsid w:val="0065648E"/>
    <w:rsid w:val="00661DAD"/>
    <w:rsid w:val="006639CA"/>
    <w:rsid w:val="00663FE7"/>
    <w:rsid w:val="00666A7F"/>
    <w:rsid w:val="00667257"/>
    <w:rsid w:val="00667340"/>
    <w:rsid w:val="00667607"/>
    <w:rsid w:val="00671E04"/>
    <w:rsid w:val="006733F8"/>
    <w:rsid w:val="00675A40"/>
    <w:rsid w:val="00675BA3"/>
    <w:rsid w:val="00676490"/>
    <w:rsid w:val="0067685D"/>
    <w:rsid w:val="00684B7A"/>
    <w:rsid w:val="006910F9"/>
    <w:rsid w:val="00691B80"/>
    <w:rsid w:val="00692F16"/>
    <w:rsid w:val="0069331B"/>
    <w:rsid w:val="00693BD2"/>
    <w:rsid w:val="006967E6"/>
    <w:rsid w:val="00696A95"/>
    <w:rsid w:val="00697779"/>
    <w:rsid w:val="006A18B4"/>
    <w:rsid w:val="006A1A7E"/>
    <w:rsid w:val="006A38EE"/>
    <w:rsid w:val="006A442B"/>
    <w:rsid w:val="006A49AE"/>
    <w:rsid w:val="006A4D41"/>
    <w:rsid w:val="006B0F4C"/>
    <w:rsid w:val="006B1278"/>
    <w:rsid w:val="006B2EFC"/>
    <w:rsid w:val="006B7F3E"/>
    <w:rsid w:val="006C14C4"/>
    <w:rsid w:val="006C6F88"/>
    <w:rsid w:val="006D2121"/>
    <w:rsid w:val="006D389C"/>
    <w:rsid w:val="006D4BFB"/>
    <w:rsid w:val="006E069C"/>
    <w:rsid w:val="006E1265"/>
    <w:rsid w:val="006E26D8"/>
    <w:rsid w:val="006E385E"/>
    <w:rsid w:val="006E7336"/>
    <w:rsid w:val="006F13CF"/>
    <w:rsid w:val="006F258D"/>
    <w:rsid w:val="006F2781"/>
    <w:rsid w:val="006F3512"/>
    <w:rsid w:val="006F7235"/>
    <w:rsid w:val="006F73BC"/>
    <w:rsid w:val="00700E7E"/>
    <w:rsid w:val="00705536"/>
    <w:rsid w:val="007063F5"/>
    <w:rsid w:val="0071003A"/>
    <w:rsid w:val="0071098E"/>
    <w:rsid w:val="00712963"/>
    <w:rsid w:val="00714CC6"/>
    <w:rsid w:val="0071581D"/>
    <w:rsid w:val="00715A7D"/>
    <w:rsid w:val="0071753E"/>
    <w:rsid w:val="00717D4E"/>
    <w:rsid w:val="00723DDD"/>
    <w:rsid w:val="00725913"/>
    <w:rsid w:val="00726D2C"/>
    <w:rsid w:val="00727880"/>
    <w:rsid w:val="007312E6"/>
    <w:rsid w:val="00731C01"/>
    <w:rsid w:val="00731D71"/>
    <w:rsid w:val="00732E1B"/>
    <w:rsid w:val="0073398E"/>
    <w:rsid w:val="00737130"/>
    <w:rsid w:val="00741F5F"/>
    <w:rsid w:val="00742968"/>
    <w:rsid w:val="00742CAA"/>
    <w:rsid w:val="00743A6A"/>
    <w:rsid w:val="00743E09"/>
    <w:rsid w:val="007446DD"/>
    <w:rsid w:val="0074628B"/>
    <w:rsid w:val="00747175"/>
    <w:rsid w:val="00747324"/>
    <w:rsid w:val="007505CA"/>
    <w:rsid w:val="0075076A"/>
    <w:rsid w:val="00752B46"/>
    <w:rsid w:val="00756B15"/>
    <w:rsid w:val="0075723D"/>
    <w:rsid w:val="007628E3"/>
    <w:rsid w:val="00762AA5"/>
    <w:rsid w:val="0076352E"/>
    <w:rsid w:val="00765074"/>
    <w:rsid w:val="00767452"/>
    <w:rsid w:val="00767A88"/>
    <w:rsid w:val="007709B9"/>
    <w:rsid w:val="00771F3D"/>
    <w:rsid w:val="007766E8"/>
    <w:rsid w:val="00781016"/>
    <w:rsid w:val="00783440"/>
    <w:rsid w:val="00783C98"/>
    <w:rsid w:val="007859E1"/>
    <w:rsid w:val="00787844"/>
    <w:rsid w:val="0079073A"/>
    <w:rsid w:val="007912FD"/>
    <w:rsid w:val="007937F1"/>
    <w:rsid w:val="007958D4"/>
    <w:rsid w:val="00795C13"/>
    <w:rsid w:val="00796182"/>
    <w:rsid w:val="007977C8"/>
    <w:rsid w:val="007A0618"/>
    <w:rsid w:val="007A6B24"/>
    <w:rsid w:val="007A75C3"/>
    <w:rsid w:val="007A7EA1"/>
    <w:rsid w:val="007B2CE4"/>
    <w:rsid w:val="007B4E06"/>
    <w:rsid w:val="007C0E78"/>
    <w:rsid w:val="007C113F"/>
    <w:rsid w:val="007C2159"/>
    <w:rsid w:val="007C34A4"/>
    <w:rsid w:val="007C3C0F"/>
    <w:rsid w:val="007C4D34"/>
    <w:rsid w:val="007C4D5B"/>
    <w:rsid w:val="007C4EC3"/>
    <w:rsid w:val="007C6FA1"/>
    <w:rsid w:val="007C7C90"/>
    <w:rsid w:val="007C7E32"/>
    <w:rsid w:val="007D027F"/>
    <w:rsid w:val="007D03E6"/>
    <w:rsid w:val="007D71FC"/>
    <w:rsid w:val="007D735A"/>
    <w:rsid w:val="007D78AC"/>
    <w:rsid w:val="007E1741"/>
    <w:rsid w:val="007E4B47"/>
    <w:rsid w:val="007E579A"/>
    <w:rsid w:val="007E724E"/>
    <w:rsid w:val="007E773C"/>
    <w:rsid w:val="007F015C"/>
    <w:rsid w:val="007F1AD7"/>
    <w:rsid w:val="007F1B78"/>
    <w:rsid w:val="007F7598"/>
    <w:rsid w:val="0080180D"/>
    <w:rsid w:val="00801B47"/>
    <w:rsid w:val="00805EDC"/>
    <w:rsid w:val="008066D1"/>
    <w:rsid w:val="00811E64"/>
    <w:rsid w:val="00812D9A"/>
    <w:rsid w:val="00813823"/>
    <w:rsid w:val="00814815"/>
    <w:rsid w:val="008148A8"/>
    <w:rsid w:val="00820398"/>
    <w:rsid w:val="008208A7"/>
    <w:rsid w:val="00822156"/>
    <w:rsid w:val="0082374D"/>
    <w:rsid w:val="00826143"/>
    <w:rsid w:val="00826B0E"/>
    <w:rsid w:val="00827819"/>
    <w:rsid w:val="008313AA"/>
    <w:rsid w:val="0083349F"/>
    <w:rsid w:val="0083672A"/>
    <w:rsid w:val="008407FA"/>
    <w:rsid w:val="00844295"/>
    <w:rsid w:val="0084485E"/>
    <w:rsid w:val="00844D30"/>
    <w:rsid w:val="008464CD"/>
    <w:rsid w:val="00846564"/>
    <w:rsid w:val="00847088"/>
    <w:rsid w:val="00850136"/>
    <w:rsid w:val="008504ED"/>
    <w:rsid w:val="008515FB"/>
    <w:rsid w:val="0085301C"/>
    <w:rsid w:val="008547B2"/>
    <w:rsid w:val="00855077"/>
    <w:rsid w:val="008550DB"/>
    <w:rsid w:val="00857C9E"/>
    <w:rsid w:val="0086325C"/>
    <w:rsid w:val="00863857"/>
    <w:rsid w:val="008648CC"/>
    <w:rsid w:val="00865CFB"/>
    <w:rsid w:val="008661B1"/>
    <w:rsid w:val="00866814"/>
    <w:rsid w:val="00867B35"/>
    <w:rsid w:val="00867D47"/>
    <w:rsid w:val="00870287"/>
    <w:rsid w:val="008712D6"/>
    <w:rsid w:val="008716FD"/>
    <w:rsid w:val="008739B9"/>
    <w:rsid w:val="008753B6"/>
    <w:rsid w:val="00876272"/>
    <w:rsid w:val="00876FCD"/>
    <w:rsid w:val="0088016D"/>
    <w:rsid w:val="00880771"/>
    <w:rsid w:val="008819CC"/>
    <w:rsid w:val="00882277"/>
    <w:rsid w:val="00882DB8"/>
    <w:rsid w:val="00884369"/>
    <w:rsid w:val="00884476"/>
    <w:rsid w:val="00884834"/>
    <w:rsid w:val="00884D07"/>
    <w:rsid w:val="008852B8"/>
    <w:rsid w:val="00886623"/>
    <w:rsid w:val="00886E20"/>
    <w:rsid w:val="00892B35"/>
    <w:rsid w:val="0089585D"/>
    <w:rsid w:val="00897DB4"/>
    <w:rsid w:val="00897E09"/>
    <w:rsid w:val="00897E65"/>
    <w:rsid w:val="008A022E"/>
    <w:rsid w:val="008A25E8"/>
    <w:rsid w:val="008A2911"/>
    <w:rsid w:val="008A29BE"/>
    <w:rsid w:val="008A456C"/>
    <w:rsid w:val="008A748E"/>
    <w:rsid w:val="008B1C09"/>
    <w:rsid w:val="008B55D5"/>
    <w:rsid w:val="008B6E0B"/>
    <w:rsid w:val="008B735A"/>
    <w:rsid w:val="008C01BC"/>
    <w:rsid w:val="008C166D"/>
    <w:rsid w:val="008C188C"/>
    <w:rsid w:val="008C2BA6"/>
    <w:rsid w:val="008C2C3F"/>
    <w:rsid w:val="008C306C"/>
    <w:rsid w:val="008C3672"/>
    <w:rsid w:val="008C4FA5"/>
    <w:rsid w:val="008C62FE"/>
    <w:rsid w:val="008D006D"/>
    <w:rsid w:val="008D0B23"/>
    <w:rsid w:val="008D242C"/>
    <w:rsid w:val="008D42C0"/>
    <w:rsid w:val="008D48E9"/>
    <w:rsid w:val="008D6AF6"/>
    <w:rsid w:val="008D7C84"/>
    <w:rsid w:val="008E12BB"/>
    <w:rsid w:val="008E1CD8"/>
    <w:rsid w:val="008E2A4F"/>
    <w:rsid w:val="008E5F3A"/>
    <w:rsid w:val="008E625F"/>
    <w:rsid w:val="008E69C1"/>
    <w:rsid w:val="008E6DE6"/>
    <w:rsid w:val="008F00F9"/>
    <w:rsid w:val="008F03CC"/>
    <w:rsid w:val="008F0E80"/>
    <w:rsid w:val="008F1669"/>
    <w:rsid w:val="008F479C"/>
    <w:rsid w:val="008F578C"/>
    <w:rsid w:val="008F6D80"/>
    <w:rsid w:val="00900193"/>
    <w:rsid w:val="00900CF1"/>
    <w:rsid w:val="009011A6"/>
    <w:rsid w:val="00902011"/>
    <w:rsid w:val="00903021"/>
    <w:rsid w:val="00905398"/>
    <w:rsid w:val="00907F04"/>
    <w:rsid w:val="009100DA"/>
    <w:rsid w:val="00914F2C"/>
    <w:rsid w:val="0091549A"/>
    <w:rsid w:val="00916C0E"/>
    <w:rsid w:val="00917F7E"/>
    <w:rsid w:val="009208A7"/>
    <w:rsid w:val="00920FBE"/>
    <w:rsid w:val="00921665"/>
    <w:rsid w:val="00922E04"/>
    <w:rsid w:val="00927EA4"/>
    <w:rsid w:val="0093170D"/>
    <w:rsid w:val="00931C2B"/>
    <w:rsid w:val="00933A0A"/>
    <w:rsid w:val="00935432"/>
    <w:rsid w:val="009357B4"/>
    <w:rsid w:val="00935A34"/>
    <w:rsid w:val="00936E92"/>
    <w:rsid w:val="00937C85"/>
    <w:rsid w:val="009408ED"/>
    <w:rsid w:val="00941E2C"/>
    <w:rsid w:val="00943878"/>
    <w:rsid w:val="00944041"/>
    <w:rsid w:val="00945C2F"/>
    <w:rsid w:val="009469DB"/>
    <w:rsid w:val="00946F96"/>
    <w:rsid w:val="009519E7"/>
    <w:rsid w:val="00953760"/>
    <w:rsid w:val="00954D5C"/>
    <w:rsid w:val="00954FE3"/>
    <w:rsid w:val="0096266D"/>
    <w:rsid w:val="009631B8"/>
    <w:rsid w:val="0096533F"/>
    <w:rsid w:val="00965AFA"/>
    <w:rsid w:val="0097208A"/>
    <w:rsid w:val="0097449C"/>
    <w:rsid w:val="00974918"/>
    <w:rsid w:val="00975A88"/>
    <w:rsid w:val="00975CF5"/>
    <w:rsid w:val="00976099"/>
    <w:rsid w:val="00977AFD"/>
    <w:rsid w:val="009803A9"/>
    <w:rsid w:val="00981944"/>
    <w:rsid w:val="00981E87"/>
    <w:rsid w:val="00981F3A"/>
    <w:rsid w:val="00983540"/>
    <w:rsid w:val="00983CF0"/>
    <w:rsid w:val="0098450E"/>
    <w:rsid w:val="0098793D"/>
    <w:rsid w:val="00990B1B"/>
    <w:rsid w:val="00992120"/>
    <w:rsid w:val="009934C5"/>
    <w:rsid w:val="00995083"/>
    <w:rsid w:val="009954DE"/>
    <w:rsid w:val="009955BF"/>
    <w:rsid w:val="00996524"/>
    <w:rsid w:val="00996B1C"/>
    <w:rsid w:val="00997535"/>
    <w:rsid w:val="00997802"/>
    <w:rsid w:val="009A1626"/>
    <w:rsid w:val="009A1872"/>
    <w:rsid w:val="009A27CE"/>
    <w:rsid w:val="009A2A9E"/>
    <w:rsid w:val="009A405C"/>
    <w:rsid w:val="009A5192"/>
    <w:rsid w:val="009A51DA"/>
    <w:rsid w:val="009B1E15"/>
    <w:rsid w:val="009B3EB2"/>
    <w:rsid w:val="009B4A5C"/>
    <w:rsid w:val="009B5550"/>
    <w:rsid w:val="009B5DDB"/>
    <w:rsid w:val="009C0D53"/>
    <w:rsid w:val="009C15C5"/>
    <w:rsid w:val="009C231C"/>
    <w:rsid w:val="009C290A"/>
    <w:rsid w:val="009C5219"/>
    <w:rsid w:val="009D19CA"/>
    <w:rsid w:val="009D399C"/>
    <w:rsid w:val="009D3EBB"/>
    <w:rsid w:val="009D480F"/>
    <w:rsid w:val="009D6889"/>
    <w:rsid w:val="009D6CC6"/>
    <w:rsid w:val="009E01DB"/>
    <w:rsid w:val="009E0442"/>
    <w:rsid w:val="009E0FE2"/>
    <w:rsid w:val="009E1C3C"/>
    <w:rsid w:val="009E2401"/>
    <w:rsid w:val="009E6E43"/>
    <w:rsid w:val="009E76C8"/>
    <w:rsid w:val="009F0540"/>
    <w:rsid w:val="009F05C4"/>
    <w:rsid w:val="009F1387"/>
    <w:rsid w:val="009F1527"/>
    <w:rsid w:val="009F2A18"/>
    <w:rsid w:val="009F665C"/>
    <w:rsid w:val="009F672C"/>
    <w:rsid w:val="009F6CF6"/>
    <w:rsid w:val="009F7295"/>
    <w:rsid w:val="009F7E64"/>
    <w:rsid w:val="00A01F4A"/>
    <w:rsid w:val="00A03518"/>
    <w:rsid w:val="00A0379C"/>
    <w:rsid w:val="00A04C75"/>
    <w:rsid w:val="00A04FFE"/>
    <w:rsid w:val="00A10581"/>
    <w:rsid w:val="00A13002"/>
    <w:rsid w:val="00A1355D"/>
    <w:rsid w:val="00A13FB3"/>
    <w:rsid w:val="00A148CE"/>
    <w:rsid w:val="00A15DBE"/>
    <w:rsid w:val="00A21422"/>
    <w:rsid w:val="00A22B66"/>
    <w:rsid w:val="00A24A15"/>
    <w:rsid w:val="00A2506E"/>
    <w:rsid w:val="00A25600"/>
    <w:rsid w:val="00A25F32"/>
    <w:rsid w:val="00A25FC5"/>
    <w:rsid w:val="00A2683B"/>
    <w:rsid w:val="00A26981"/>
    <w:rsid w:val="00A27C68"/>
    <w:rsid w:val="00A3030F"/>
    <w:rsid w:val="00A30457"/>
    <w:rsid w:val="00A3087B"/>
    <w:rsid w:val="00A31535"/>
    <w:rsid w:val="00A315DB"/>
    <w:rsid w:val="00A3535C"/>
    <w:rsid w:val="00A35FC7"/>
    <w:rsid w:val="00A40EC9"/>
    <w:rsid w:val="00A41971"/>
    <w:rsid w:val="00A4258D"/>
    <w:rsid w:val="00A44013"/>
    <w:rsid w:val="00A44426"/>
    <w:rsid w:val="00A44D63"/>
    <w:rsid w:val="00A45DF4"/>
    <w:rsid w:val="00A51463"/>
    <w:rsid w:val="00A52379"/>
    <w:rsid w:val="00A5294A"/>
    <w:rsid w:val="00A549BC"/>
    <w:rsid w:val="00A55FE5"/>
    <w:rsid w:val="00A5620E"/>
    <w:rsid w:val="00A575AD"/>
    <w:rsid w:val="00A5790A"/>
    <w:rsid w:val="00A63B66"/>
    <w:rsid w:val="00A66A64"/>
    <w:rsid w:val="00A67064"/>
    <w:rsid w:val="00A70F45"/>
    <w:rsid w:val="00A74216"/>
    <w:rsid w:val="00A76E76"/>
    <w:rsid w:val="00A76ED1"/>
    <w:rsid w:val="00A80663"/>
    <w:rsid w:val="00A81C75"/>
    <w:rsid w:val="00A82C81"/>
    <w:rsid w:val="00A82E0D"/>
    <w:rsid w:val="00A8355F"/>
    <w:rsid w:val="00A86C1A"/>
    <w:rsid w:val="00A91D20"/>
    <w:rsid w:val="00A93998"/>
    <w:rsid w:val="00A95551"/>
    <w:rsid w:val="00AA02C8"/>
    <w:rsid w:val="00AA0E1C"/>
    <w:rsid w:val="00AA1AE6"/>
    <w:rsid w:val="00AA1FA4"/>
    <w:rsid w:val="00AA21CE"/>
    <w:rsid w:val="00AA22BD"/>
    <w:rsid w:val="00AA3616"/>
    <w:rsid w:val="00AA74F5"/>
    <w:rsid w:val="00AA7A9D"/>
    <w:rsid w:val="00AA7CCC"/>
    <w:rsid w:val="00AB1EE7"/>
    <w:rsid w:val="00AB278E"/>
    <w:rsid w:val="00AB2F1A"/>
    <w:rsid w:val="00AB2FEB"/>
    <w:rsid w:val="00AB457C"/>
    <w:rsid w:val="00AB4B67"/>
    <w:rsid w:val="00AB5D34"/>
    <w:rsid w:val="00AB68B3"/>
    <w:rsid w:val="00AB7F2C"/>
    <w:rsid w:val="00AC006A"/>
    <w:rsid w:val="00AC0FB8"/>
    <w:rsid w:val="00AC2A73"/>
    <w:rsid w:val="00AC4AD3"/>
    <w:rsid w:val="00AC7757"/>
    <w:rsid w:val="00AC78BF"/>
    <w:rsid w:val="00AD0551"/>
    <w:rsid w:val="00AD4516"/>
    <w:rsid w:val="00AD58CB"/>
    <w:rsid w:val="00AD5AED"/>
    <w:rsid w:val="00AD6372"/>
    <w:rsid w:val="00AE1DAA"/>
    <w:rsid w:val="00AF0887"/>
    <w:rsid w:val="00AF1616"/>
    <w:rsid w:val="00AF439A"/>
    <w:rsid w:val="00AF5695"/>
    <w:rsid w:val="00AF703F"/>
    <w:rsid w:val="00AF754A"/>
    <w:rsid w:val="00B01834"/>
    <w:rsid w:val="00B039E9"/>
    <w:rsid w:val="00B03F0B"/>
    <w:rsid w:val="00B04CAE"/>
    <w:rsid w:val="00B05B81"/>
    <w:rsid w:val="00B067BC"/>
    <w:rsid w:val="00B0690B"/>
    <w:rsid w:val="00B12508"/>
    <w:rsid w:val="00B12CAF"/>
    <w:rsid w:val="00B16510"/>
    <w:rsid w:val="00B21EAC"/>
    <w:rsid w:val="00B23BD6"/>
    <w:rsid w:val="00B24BAF"/>
    <w:rsid w:val="00B24BF1"/>
    <w:rsid w:val="00B24D32"/>
    <w:rsid w:val="00B260D9"/>
    <w:rsid w:val="00B26FF1"/>
    <w:rsid w:val="00B32736"/>
    <w:rsid w:val="00B32C5E"/>
    <w:rsid w:val="00B3393B"/>
    <w:rsid w:val="00B3423A"/>
    <w:rsid w:val="00B357B3"/>
    <w:rsid w:val="00B41751"/>
    <w:rsid w:val="00B42604"/>
    <w:rsid w:val="00B47FE2"/>
    <w:rsid w:val="00B50D30"/>
    <w:rsid w:val="00B5120F"/>
    <w:rsid w:val="00B51980"/>
    <w:rsid w:val="00B524EE"/>
    <w:rsid w:val="00B528C8"/>
    <w:rsid w:val="00B540E5"/>
    <w:rsid w:val="00B55B1B"/>
    <w:rsid w:val="00B57EFD"/>
    <w:rsid w:val="00B62DDB"/>
    <w:rsid w:val="00B65319"/>
    <w:rsid w:val="00B66B13"/>
    <w:rsid w:val="00B6769D"/>
    <w:rsid w:val="00B67D68"/>
    <w:rsid w:val="00B70F5A"/>
    <w:rsid w:val="00B720FD"/>
    <w:rsid w:val="00B7293D"/>
    <w:rsid w:val="00B7569D"/>
    <w:rsid w:val="00B77537"/>
    <w:rsid w:val="00B80D0F"/>
    <w:rsid w:val="00B81E73"/>
    <w:rsid w:val="00B851CB"/>
    <w:rsid w:val="00B85B93"/>
    <w:rsid w:val="00B864BA"/>
    <w:rsid w:val="00B867B8"/>
    <w:rsid w:val="00B86D6A"/>
    <w:rsid w:val="00B87EDF"/>
    <w:rsid w:val="00B91B10"/>
    <w:rsid w:val="00B94F06"/>
    <w:rsid w:val="00B95CB9"/>
    <w:rsid w:val="00BA1EFA"/>
    <w:rsid w:val="00BA3A9A"/>
    <w:rsid w:val="00BA3ED0"/>
    <w:rsid w:val="00BA4FBE"/>
    <w:rsid w:val="00BA5B2A"/>
    <w:rsid w:val="00BA61CF"/>
    <w:rsid w:val="00BA7F20"/>
    <w:rsid w:val="00BB106C"/>
    <w:rsid w:val="00BB3367"/>
    <w:rsid w:val="00BB34B7"/>
    <w:rsid w:val="00BB3740"/>
    <w:rsid w:val="00BB425B"/>
    <w:rsid w:val="00BB5156"/>
    <w:rsid w:val="00BB5465"/>
    <w:rsid w:val="00BB5ED8"/>
    <w:rsid w:val="00BB7DCB"/>
    <w:rsid w:val="00BC00B6"/>
    <w:rsid w:val="00BC16A1"/>
    <w:rsid w:val="00BC30EF"/>
    <w:rsid w:val="00BC351D"/>
    <w:rsid w:val="00BC47A8"/>
    <w:rsid w:val="00BC58FF"/>
    <w:rsid w:val="00BC6C94"/>
    <w:rsid w:val="00BC739F"/>
    <w:rsid w:val="00BC77C3"/>
    <w:rsid w:val="00BD1498"/>
    <w:rsid w:val="00BD35A4"/>
    <w:rsid w:val="00BD6F6C"/>
    <w:rsid w:val="00BE01F6"/>
    <w:rsid w:val="00BE047F"/>
    <w:rsid w:val="00BE0BF4"/>
    <w:rsid w:val="00BE0DAB"/>
    <w:rsid w:val="00BE3E33"/>
    <w:rsid w:val="00BE4B8E"/>
    <w:rsid w:val="00BE5D01"/>
    <w:rsid w:val="00BE5E82"/>
    <w:rsid w:val="00BE7B7C"/>
    <w:rsid w:val="00BF01EE"/>
    <w:rsid w:val="00BF1CD1"/>
    <w:rsid w:val="00BF1F2D"/>
    <w:rsid w:val="00BF3654"/>
    <w:rsid w:val="00BF38ED"/>
    <w:rsid w:val="00BF441F"/>
    <w:rsid w:val="00BF4EDD"/>
    <w:rsid w:val="00BF56D1"/>
    <w:rsid w:val="00BF6BE1"/>
    <w:rsid w:val="00BF77B8"/>
    <w:rsid w:val="00C00AB2"/>
    <w:rsid w:val="00C04410"/>
    <w:rsid w:val="00C05516"/>
    <w:rsid w:val="00C0648F"/>
    <w:rsid w:val="00C11404"/>
    <w:rsid w:val="00C14F9A"/>
    <w:rsid w:val="00C16FE0"/>
    <w:rsid w:val="00C217F5"/>
    <w:rsid w:val="00C24772"/>
    <w:rsid w:val="00C25289"/>
    <w:rsid w:val="00C27161"/>
    <w:rsid w:val="00C315D7"/>
    <w:rsid w:val="00C32711"/>
    <w:rsid w:val="00C3338B"/>
    <w:rsid w:val="00C3737E"/>
    <w:rsid w:val="00C40551"/>
    <w:rsid w:val="00C40AE0"/>
    <w:rsid w:val="00C42B90"/>
    <w:rsid w:val="00C43050"/>
    <w:rsid w:val="00C43AF5"/>
    <w:rsid w:val="00C43C7F"/>
    <w:rsid w:val="00C43FFC"/>
    <w:rsid w:val="00C51EEE"/>
    <w:rsid w:val="00C549A3"/>
    <w:rsid w:val="00C54C88"/>
    <w:rsid w:val="00C5539D"/>
    <w:rsid w:val="00C566D6"/>
    <w:rsid w:val="00C56A03"/>
    <w:rsid w:val="00C5756C"/>
    <w:rsid w:val="00C6090C"/>
    <w:rsid w:val="00C62231"/>
    <w:rsid w:val="00C63FA6"/>
    <w:rsid w:val="00C64765"/>
    <w:rsid w:val="00C64C28"/>
    <w:rsid w:val="00C65145"/>
    <w:rsid w:val="00C67875"/>
    <w:rsid w:val="00C67D0B"/>
    <w:rsid w:val="00C705F7"/>
    <w:rsid w:val="00C71B25"/>
    <w:rsid w:val="00C75126"/>
    <w:rsid w:val="00C753AE"/>
    <w:rsid w:val="00C758BE"/>
    <w:rsid w:val="00C758C7"/>
    <w:rsid w:val="00C82273"/>
    <w:rsid w:val="00C82BCB"/>
    <w:rsid w:val="00C82E66"/>
    <w:rsid w:val="00C842BF"/>
    <w:rsid w:val="00C84E06"/>
    <w:rsid w:val="00C902C2"/>
    <w:rsid w:val="00C93916"/>
    <w:rsid w:val="00C950D2"/>
    <w:rsid w:val="00CA0355"/>
    <w:rsid w:val="00CA0E09"/>
    <w:rsid w:val="00CA366F"/>
    <w:rsid w:val="00CA4114"/>
    <w:rsid w:val="00CA4EF6"/>
    <w:rsid w:val="00CA655F"/>
    <w:rsid w:val="00CA67FB"/>
    <w:rsid w:val="00CA7641"/>
    <w:rsid w:val="00CB0289"/>
    <w:rsid w:val="00CB1759"/>
    <w:rsid w:val="00CB1799"/>
    <w:rsid w:val="00CB1C20"/>
    <w:rsid w:val="00CB3668"/>
    <w:rsid w:val="00CB6487"/>
    <w:rsid w:val="00CB69FD"/>
    <w:rsid w:val="00CB7857"/>
    <w:rsid w:val="00CC1E91"/>
    <w:rsid w:val="00CC20F9"/>
    <w:rsid w:val="00CC2A33"/>
    <w:rsid w:val="00CC34E6"/>
    <w:rsid w:val="00CC3784"/>
    <w:rsid w:val="00CD027F"/>
    <w:rsid w:val="00CD252A"/>
    <w:rsid w:val="00CD2FC5"/>
    <w:rsid w:val="00CD3446"/>
    <w:rsid w:val="00CD4D9F"/>
    <w:rsid w:val="00CD65BD"/>
    <w:rsid w:val="00CD695D"/>
    <w:rsid w:val="00CE1473"/>
    <w:rsid w:val="00CE380E"/>
    <w:rsid w:val="00CE3F4D"/>
    <w:rsid w:val="00CE598E"/>
    <w:rsid w:val="00CE59E1"/>
    <w:rsid w:val="00CF04B7"/>
    <w:rsid w:val="00CF1ACF"/>
    <w:rsid w:val="00CF203F"/>
    <w:rsid w:val="00CF73A6"/>
    <w:rsid w:val="00D03A14"/>
    <w:rsid w:val="00D03D4D"/>
    <w:rsid w:val="00D03F75"/>
    <w:rsid w:val="00D05A1E"/>
    <w:rsid w:val="00D1023F"/>
    <w:rsid w:val="00D10DCF"/>
    <w:rsid w:val="00D128F2"/>
    <w:rsid w:val="00D1766F"/>
    <w:rsid w:val="00D217C8"/>
    <w:rsid w:val="00D224F0"/>
    <w:rsid w:val="00D227CF"/>
    <w:rsid w:val="00D23A6B"/>
    <w:rsid w:val="00D23BDE"/>
    <w:rsid w:val="00D279B2"/>
    <w:rsid w:val="00D30039"/>
    <w:rsid w:val="00D31349"/>
    <w:rsid w:val="00D339BC"/>
    <w:rsid w:val="00D36709"/>
    <w:rsid w:val="00D37EEB"/>
    <w:rsid w:val="00D4242E"/>
    <w:rsid w:val="00D50BB2"/>
    <w:rsid w:val="00D50FB8"/>
    <w:rsid w:val="00D535BD"/>
    <w:rsid w:val="00D53731"/>
    <w:rsid w:val="00D55CEC"/>
    <w:rsid w:val="00D562EA"/>
    <w:rsid w:val="00D5654E"/>
    <w:rsid w:val="00D56755"/>
    <w:rsid w:val="00D56D3D"/>
    <w:rsid w:val="00D6009A"/>
    <w:rsid w:val="00D610F2"/>
    <w:rsid w:val="00D61448"/>
    <w:rsid w:val="00D6291C"/>
    <w:rsid w:val="00D62E4E"/>
    <w:rsid w:val="00D6313D"/>
    <w:rsid w:val="00D647B6"/>
    <w:rsid w:val="00D64CBD"/>
    <w:rsid w:val="00D66AB7"/>
    <w:rsid w:val="00D711AA"/>
    <w:rsid w:val="00D7257C"/>
    <w:rsid w:val="00D72E5A"/>
    <w:rsid w:val="00D730D5"/>
    <w:rsid w:val="00D73BFF"/>
    <w:rsid w:val="00D73DC4"/>
    <w:rsid w:val="00D742F7"/>
    <w:rsid w:val="00D74C2A"/>
    <w:rsid w:val="00D81A3B"/>
    <w:rsid w:val="00D85312"/>
    <w:rsid w:val="00D85D52"/>
    <w:rsid w:val="00D86B53"/>
    <w:rsid w:val="00D902B1"/>
    <w:rsid w:val="00D91867"/>
    <w:rsid w:val="00D933B4"/>
    <w:rsid w:val="00D97FFD"/>
    <w:rsid w:val="00DA12E7"/>
    <w:rsid w:val="00DA1416"/>
    <w:rsid w:val="00DA28BC"/>
    <w:rsid w:val="00DA3A15"/>
    <w:rsid w:val="00DA7077"/>
    <w:rsid w:val="00DA7A71"/>
    <w:rsid w:val="00DB1FFA"/>
    <w:rsid w:val="00DB207D"/>
    <w:rsid w:val="00DC0629"/>
    <w:rsid w:val="00DC0A82"/>
    <w:rsid w:val="00DC5037"/>
    <w:rsid w:val="00DC5F27"/>
    <w:rsid w:val="00DD0A38"/>
    <w:rsid w:val="00DD451B"/>
    <w:rsid w:val="00DD6C09"/>
    <w:rsid w:val="00DE0EC2"/>
    <w:rsid w:val="00DE3D60"/>
    <w:rsid w:val="00DE705D"/>
    <w:rsid w:val="00DE784B"/>
    <w:rsid w:val="00DE7B65"/>
    <w:rsid w:val="00DF0F92"/>
    <w:rsid w:val="00DF2046"/>
    <w:rsid w:val="00DF23B5"/>
    <w:rsid w:val="00DF343E"/>
    <w:rsid w:val="00DF3E8C"/>
    <w:rsid w:val="00DF5B53"/>
    <w:rsid w:val="00E00012"/>
    <w:rsid w:val="00E00891"/>
    <w:rsid w:val="00E009F5"/>
    <w:rsid w:val="00E01B0C"/>
    <w:rsid w:val="00E0319E"/>
    <w:rsid w:val="00E0358F"/>
    <w:rsid w:val="00E04ED5"/>
    <w:rsid w:val="00E05120"/>
    <w:rsid w:val="00E0529F"/>
    <w:rsid w:val="00E05D9F"/>
    <w:rsid w:val="00E06A20"/>
    <w:rsid w:val="00E07378"/>
    <w:rsid w:val="00E07B9D"/>
    <w:rsid w:val="00E07FC4"/>
    <w:rsid w:val="00E10376"/>
    <w:rsid w:val="00E129AC"/>
    <w:rsid w:val="00E13E2C"/>
    <w:rsid w:val="00E14556"/>
    <w:rsid w:val="00E14ED8"/>
    <w:rsid w:val="00E1593C"/>
    <w:rsid w:val="00E2187E"/>
    <w:rsid w:val="00E2190A"/>
    <w:rsid w:val="00E2258B"/>
    <w:rsid w:val="00E2284E"/>
    <w:rsid w:val="00E24CFB"/>
    <w:rsid w:val="00E273FC"/>
    <w:rsid w:val="00E33227"/>
    <w:rsid w:val="00E333D1"/>
    <w:rsid w:val="00E34675"/>
    <w:rsid w:val="00E34F85"/>
    <w:rsid w:val="00E351AF"/>
    <w:rsid w:val="00E359AC"/>
    <w:rsid w:val="00E3610E"/>
    <w:rsid w:val="00E377E1"/>
    <w:rsid w:val="00E40CAB"/>
    <w:rsid w:val="00E40EC3"/>
    <w:rsid w:val="00E4128D"/>
    <w:rsid w:val="00E445D1"/>
    <w:rsid w:val="00E44741"/>
    <w:rsid w:val="00E44E9C"/>
    <w:rsid w:val="00E4602A"/>
    <w:rsid w:val="00E469CE"/>
    <w:rsid w:val="00E50FDD"/>
    <w:rsid w:val="00E516F5"/>
    <w:rsid w:val="00E52A0A"/>
    <w:rsid w:val="00E53825"/>
    <w:rsid w:val="00E60DFB"/>
    <w:rsid w:val="00E67B58"/>
    <w:rsid w:val="00E709B4"/>
    <w:rsid w:val="00E7478A"/>
    <w:rsid w:val="00E74D65"/>
    <w:rsid w:val="00E7701B"/>
    <w:rsid w:val="00E80AAD"/>
    <w:rsid w:val="00E840DB"/>
    <w:rsid w:val="00E85FAE"/>
    <w:rsid w:val="00E90810"/>
    <w:rsid w:val="00E908FA"/>
    <w:rsid w:val="00E909FD"/>
    <w:rsid w:val="00E90C9C"/>
    <w:rsid w:val="00E923C7"/>
    <w:rsid w:val="00E92651"/>
    <w:rsid w:val="00E95FE0"/>
    <w:rsid w:val="00E96250"/>
    <w:rsid w:val="00E96BBA"/>
    <w:rsid w:val="00E97060"/>
    <w:rsid w:val="00E97647"/>
    <w:rsid w:val="00EA15DA"/>
    <w:rsid w:val="00EA3419"/>
    <w:rsid w:val="00EA507D"/>
    <w:rsid w:val="00EA767F"/>
    <w:rsid w:val="00EB0D77"/>
    <w:rsid w:val="00EB1C68"/>
    <w:rsid w:val="00EB2344"/>
    <w:rsid w:val="00EB39F3"/>
    <w:rsid w:val="00EB444B"/>
    <w:rsid w:val="00EB502F"/>
    <w:rsid w:val="00EB5124"/>
    <w:rsid w:val="00EB5929"/>
    <w:rsid w:val="00EB5DD8"/>
    <w:rsid w:val="00EB6941"/>
    <w:rsid w:val="00EB6DD7"/>
    <w:rsid w:val="00EB755F"/>
    <w:rsid w:val="00EC186F"/>
    <w:rsid w:val="00EC1F09"/>
    <w:rsid w:val="00EC3F63"/>
    <w:rsid w:val="00EC5D98"/>
    <w:rsid w:val="00EC71C1"/>
    <w:rsid w:val="00EC7652"/>
    <w:rsid w:val="00ED0764"/>
    <w:rsid w:val="00ED2057"/>
    <w:rsid w:val="00ED262B"/>
    <w:rsid w:val="00ED33DB"/>
    <w:rsid w:val="00ED41D4"/>
    <w:rsid w:val="00ED5E5F"/>
    <w:rsid w:val="00ED6F9F"/>
    <w:rsid w:val="00EE0F4B"/>
    <w:rsid w:val="00EE1F57"/>
    <w:rsid w:val="00EE1FAF"/>
    <w:rsid w:val="00EE3E76"/>
    <w:rsid w:val="00EE4051"/>
    <w:rsid w:val="00EE4DE2"/>
    <w:rsid w:val="00EE514D"/>
    <w:rsid w:val="00EE6A1F"/>
    <w:rsid w:val="00EE6FD9"/>
    <w:rsid w:val="00EF11E3"/>
    <w:rsid w:val="00EF333A"/>
    <w:rsid w:val="00EF6B49"/>
    <w:rsid w:val="00EF75F4"/>
    <w:rsid w:val="00F02E7C"/>
    <w:rsid w:val="00F04E14"/>
    <w:rsid w:val="00F101AC"/>
    <w:rsid w:val="00F11F0F"/>
    <w:rsid w:val="00F13212"/>
    <w:rsid w:val="00F13463"/>
    <w:rsid w:val="00F14FE5"/>
    <w:rsid w:val="00F1553A"/>
    <w:rsid w:val="00F16F79"/>
    <w:rsid w:val="00F20363"/>
    <w:rsid w:val="00F23405"/>
    <w:rsid w:val="00F236D0"/>
    <w:rsid w:val="00F25DEA"/>
    <w:rsid w:val="00F32130"/>
    <w:rsid w:val="00F32DD3"/>
    <w:rsid w:val="00F33826"/>
    <w:rsid w:val="00F346A6"/>
    <w:rsid w:val="00F34CE5"/>
    <w:rsid w:val="00F40E43"/>
    <w:rsid w:val="00F44022"/>
    <w:rsid w:val="00F4428B"/>
    <w:rsid w:val="00F44580"/>
    <w:rsid w:val="00F44977"/>
    <w:rsid w:val="00F46458"/>
    <w:rsid w:val="00F474D4"/>
    <w:rsid w:val="00F50FF5"/>
    <w:rsid w:val="00F56980"/>
    <w:rsid w:val="00F571ED"/>
    <w:rsid w:val="00F57779"/>
    <w:rsid w:val="00F62696"/>
    <w:rsid w:val="00F64770"/>
    <w:rsid w:val="00F65763"/>
    <w:rsid w:val="00F65FDB"/>
    <w:rsid w:val="00F703F6"/>
    <w:rsid w:val="00F71893"/>
    <w:rsid w:val="00F73250"/>
    <w:rsid w:val="00F74202"/>
    <w:rsid w:val="00F74241"/>
    <w:rsid w:val="00F74ABF"/>
    <w:rsid w:val="00F7583F"/>
    <w:rsid w:val="00F75A14"/>
    <w:rsid w:val="00F814A3"/>
    <w:rsid w:val="00F81688"/>
    <w:rsid w:val="00F849EF"/>
    <w:rsid w:val="00F852A1"/>
    <w:rsid w:val="00F85605"/>
    <w:rsid w:val="00F8572E"/>
    <w:rsid w:val="00F872D7"/>
    <w:rsid w:val="00F913A3"/>
    <w:rsid w:val="00F917EC"/>
    <w:rsid w:val="00F91A9B"/>
    <w:rsid w:val="00F91CBF"/>
    <w:rsid w:val="00F92830"/>
    <w:rsid w:val="00F95C3C"/>
    <w:rsid w:val="00F975A9"/>
    <w:rsid w:val="00FA438E"/>
    <w:rsid w:val="00FA53D6"/>
    <w:rsid w:val="00FA61C7"/>
    <w:rsid w:val="00FA734F"/>
    <w:rsid w:val="00FB02FD"/>
    <w:rsid w:val="00FB0FCC"/>
    <w:rsid w:val="00FB1FAE"/>
    <w:rsid w:val="00FB6353"/>
    <w:rsid w:val="00FC057A"/>
    <w:rsid w:val="00FC319F"/>
    <w:rsid w:val="00FC3436"/>
    <w:rsid w:val="00FC61F7"/>
    <w:rsid w:val="00FD15A4"/>
    <w:rsid w:val="00FD1690"/>
    <w:rsid w:val="00FD1D83"/>
    <w:rsid w:val="00FD28A4"/>
    <w:rsid w:val="00FD2CD4"/>
    <w:rsid w:val="00FD311D"/>
    <w:rsid w:val="00FD45F3"/>
    <w:rsid w:val="00FD57FC"/>
    <w:rsid w:val="00FD583C"/>
    <w:rsid w:val="00FD70D3"/>
    <w:rsid w:val="00FE12C4"/>
    <w:rsid w:val="00FE3E7F"/>
    <w:rsid w:val="00FE3F13"/>
    <w:rsid w:val="00FE4595"/>
    <w:rsid w:val="00FE4B89"/>
    <w:rsid w:val="00FF3512"/>
    <w:rsid w:val="00FF372B"/>
    <w:rsid w:val="00FF60BD"/>
    <w:rsid w:val="00FF67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3114A7EE"/>
  <w15:docId w15:val="{F530976B-C7E4-4AEF-A137-DB732EC66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F92"/>
  </w:style>
  <w:style w:type="paragraph" w:styleId="Heading1">
    <w:name w:val="heading 1"/>
    <w:basedOn w:val="Normal"/>
    <w:next w:val="Normal"/>
    <w:link w:val="Heading1Char"/>
    <w:uiPriority w:val="9"/>
    <w:qFormat/>
    <w:rsid w:val="008753B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0755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359A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1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1A6"/>
  </w:style>
  <w:style w:type="paragraph" w:styleId="Footer">
    <w:name w:val="footer"/>
    <w:basedOn w:val="Normal"/>
    <w:link w:val="FooterChar"/>
    <w:uiPriority w:val="99"/>
    <w:unhideWhenUsed/>
    <w:rsid w:val="00901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1A6"/>
  </w:style>
  <w:style w:type="paragraph" w:styleId="Title">
    <w:name w:val="Title"/>
    <w:basedOn w:val="Normal"/>
    <w:next w:val="Normal"/>
    <w:link w:val="TitleChar"/>
    <w:uiPriority w:val="10"/>
    <w:qFormat/>
    <w:rsid w:val="00B524E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524EE"/>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B524EE"/>
    <w:rPr>
      <w:color w:val="0000FF" w:themeColor="hyperlink"/>
      <w:u w:val="single"/>
    </w:rPr>
  </w:style>
  <w:style w:type="character" w:styleId="FollowedHyperlink">
    <w:name w:val="FollowedHyperlink"/>
    <w:basedOn w:val="DefaultParagraphFont"/>
    <w:uiPriority w:val="99"/>
    <w:semiHidden/>
    <w:unhideWhenUsed/>
    <w:rsid w:val="00B524EE"/>
    <w:rPr>
      <w:color w:val="800080" w:themeColor="followedHyperlink"/>
      <w:u w:val="single"/>
    </w:rPr>
  </w:style>
  <w:style w:type="character" w:customStyle="1" w:styleId="Heading2Char">
    <w:name w:val="Heading 2 Char"/>
    <w:basedOn w:val="DefaultParagraphFont"/>
    <w:link w:val="Heading2"/>
    <w:uiPriority w:val="9"/>
    <w:rsid w:val="0040755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407559"/>
    <w:pPr>
      <w:ind w:left="720"/>
      <w:contextualSpacing/>
    </w:pPr>
  </w:style>
  <w:style w:type="character" w:customStyle="1" w:styleId="Heading1Char">
    <w:name w:val="Heading 1 Char"/>
    <w:basedOn w:val="DefaultParagraphFont"/>
    <w:link w:val="Heading1"/>
    <w:uiPriority w:val="9"/>
    <w:rsid w:val="008753B6"/>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E359AC"/>
    <w:rPr>
      <w:rFonts w:asciiTheme="majorHAnsi" w:eastAsiaTheme="majorEastAsia" w:hAnsiTheme="majorHAnsi" w:cstheme="majorBidi"/>
      <w:b/>
      <w:bCs/>
      <w:color w:val="4F81BD" w:themeColor="accent1"/>
    </w:rPr>
  </w:style>
  <w:style w:type="table" w:styleId="TableGrid">
    <w:name w:val="Table Grid"/>
    <w:basedOn w:val="TableNormal"/>
    <w:uiPriority w:val="59"/>
    <w:rsid w:val="00B12C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462CF"/>
    <w:rPr>
      <w:color w:val="808080"/>
      <w:shd w:val="clear" w:color="auto" w:fill="E6E6E6"/>
    </w:rPr>
  </w:style>
  <w:style w:type="paragraph" w:styleId="BalloonText">
    <w:name w:val="Balloon Text"/>
    <w:basedOn w:val="Normal"/>
    <w:link w:val="BalloonTextChar"/>
    <w:uiPriority w:val="99"/>
    <w:semiHidden/>
    <w:unhideWhenUsed/>
    <w:rsid w:val="00C217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7F5"/>
    <w:rPr>
      <w:rFonts w:ascii="Segoe UI" w:hAnsi="Segoe UI" w:cs="Segoe UI"/>
      <w:sz w:val="18"/>
      <w:szCs w:val="18"/>
    </w:rPr>
  </w:style>
  <w:style w:type="paragraph" w:styleId="NormalWeb">
    <w:name w:val="Normal (Web)"/>
    <w:basedOn w:val="Normal"/>
    <w:uiPriority w:val="99"/>
    <w:semiHidden/>
    <w:unhideWhenUsed/>
    <w:rsid w:val="00AA02C8"/>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98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57AF9C555004B409944CC9E5348C14F" ma:contentTypeVersion="9" ma:contentTypeDescription="Create a new document." ma:contentTypeScope="" ma:versionID="1204f03e59d7c7463171a87a00c10ae7">
  <xsd:schema xmlns:xsd="http://www.w3.org/2001/XMLSchema" xmlns:xs="http://www.w3.org/2001/XMLSchema" xmlns:p="http://schemas.microsoft.com/office/2006/metadata/properties" xmlns:ns2="93af4a37-0692-46ec-8aa0-e241f573937b" targetNamespace="http://schemas.microsoft.com/office/2006/metadata/properties" ma:root="true" ma:fieldsID="64644fba6012690420e0149fd3c478ac" ns2:_="">
    <xsd:import namespace="93af4a37-0692-46ec-8aa0-e241f57393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af4a37-0692-46ec-8aa0-e241f57393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A42DEF-88EC-45E9-9ABD-9264D4FF8649}">
  <ds:schemaRefs>
    <ds:schemaRef ds:uri="http://schemas.microsoft.com/sharepoint/v3/contenttype/forms"/>
  </ds:schemaRefs>
</ds:datastoreItem>
</file>

<file path=customXml/itemProps2.xml><?xml version="1.0" encoding="utf-8"?>
<ds:datastoreItem xmlns:ds="http://schemas.openxmlformats.org/officeDocument/2006/customXml" ds:itemID="{DC3AABC6-7EF8-408B-BF68-042B648073A2}">
  <ds:schemaRefs>
    <ds:schemaRef ds:uri="http://schemas.openxmlformats.org/officeDocument/2006/bibliography"/>
  </ds:schemaRefs>
</ds:datastoreItem>
</file>

<file path=customXml/itemProps3.xml><?xml version="1.0" encoding="utf-8"?>
<ds:datastoreItem xmlns:ds="http://schemas.openxmlformats.org/officeDocument/2006/customXml" ds:itemID="{631EB23A-2783-422B-8CCE-5C9B9F0D5B96}"/>
</file>

<file path=customXml/itemProps4.xml><?xml version="1.0" encoding="utf-8"?>
<ds:datastoreItem xmlns:ds="http://schemas.openxmlformats.org/officeDocument/2006/customXml" ds:itemID="{B2803B16-2122-4BD2-91A6-1B27E97CA8DD}">
  <ds:schemaRefs>
    <ds:schemaRef ds:uri="http://purl.org/dc/terms/"/>
    <ds:schemaRef ds:uri="http://schemas.openxmlformats.org/package/2006/metadata/core-properties"/>
    <ds:schemaRef ds:uri="0d21ce45-ac74-4917-b707-0621347fb97b"/>
    <ds:schemaRef ds:uri="http://schemas.microsoft.com/office/2006/documentManagement/types"/>
    <ds:schemaRef ds:uri="http://schemas.microsoft.com/office/infopath/2007/PartnerControls"/>
    <ds:schemaRef ds:uri="http://purl.org/dc/elements/1.1/"/>
    <ds:schemaRef ds:uri="http://schemas.microsoft.com/office/2006/metadata/properties"/>
    <ds:schemaRef ds:uri="84f26b50-9c23-4a46-98fb-ee8fb2c6a919"/>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9536</TotalTime>
  <Pages>1</Pages>
  <Words>332</Words>
  <Characters>1743</Characters>
  <Application>Microsoft Office Word</Application>
  <DocSecurity>0</DocSecurity>
  <Lines>42</Lines>
  <Paragraphs>27</Paragraphs>
  <ScaleCrop>false</ScaleCrop>
  <HeadingPairs>
    <vt:vector size="2" baseType="variant">
      <vt:variant>
        <vt:lpstr>Title</vt:lpstr>
      </vt:variant>
      <vt:variant>
        <vt:i4>1</vt:i4>
      </vt:variant>
    </vt:vector>
  </HeadingPairs>
  <TitlesOfParts>
    <vt:vector size="1" baseType="lpstr">
      <vt:lpstr/>
    </vt:vector>
  </TitlesOfParts>
  <Company>U.S. Army</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ott Hutchison</dc:creator>
  <cp:lastModifiedBy>Mcgee, Timothy MAJ</cp:lastModifiedBy>
  <cp:revision>882</cp:revision>
  <cp:lastPrinted>2019-11-14T00:30:00Z</cp:lastPrinted>
  <dcterms:created xsi:type="dcterms:W3CDTF">2019-08-30T00:41:00Z</dcterms:created>
  <dcterms:modified xsi:type="dcterms:W3CDTF">2020-11-05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7AF9C555004B409944CC9E5348C14F</vt:lpwstr>
  </property>
</Properties>
</file>